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F551C1" w14:textId="77777777" w:rsidR="0075514D" w:rsidRPr="00DB06A9" w:rsidRDefault="0075514D" w:rsidP="0004627E">
      <w:pPr>
        <w:tabs>
          <w:tab w:val="left" w:pos="0"/>
        </w:tabs>
        <w:spacing w:line="360" w:lineRule="auto"/>
        <w:ind w:left="-180"/>
        <w:jc w:val="center"/>
        <w:rPr>
          <w:rFonts w:ascii="Verdana" w:hAnsi="Verdana"/>
          <w:sz w:val="44"/>
          <w:szCs w:val="44"/>
          <w:u w:val="single"/>
        </w:rPr>
      </w:pPr>
      <w:r w:rsidRPr="00581897">
        <w:rPr>
          <w:rFonts w:ascii="Verdana" w:hAnsi="Verdana"/>
          <w:sz w:val="44"/>
          <w:szCs w:val="44"/>
          <w:u w:val="single"/>
        </w:rPr>
        <w:t>CURRICULUM</w:t>
      </w:r>
      <w:r w:rsidRPr="00DB06A9">
        <w:rPr>
          <w:rFonts w:ascii="Verdana" w:hAnsi="Verdana"/>
          <w:sz w:val="44"/>
          <w:szCs w:val="44"/>
          <w:u w:val="single"/>
        </w:rPr>
        <w:t xml:space="preserve"> VITAE</w:t>
      </w:r>
    </w:p>
    <w:p w14:paraId="7E4E2456" w14:textId="77777777" w:rsidR="005330DD" w:rsidRPr="00DB06A9" w:rsidRDefault="005330DD" w:rsidP="00142281">
      <w:pPr>
        <w:spacing w:line="360" w:lineRule="auto"/>
        <w:jc w:val="both"/>
      </w:pPr>
    </w:p>
    <w:p w14:paraId="16D50589" w14:textId="77777777" w:rsidR="005330DD" w:rsidRPr="00DB06A9" w:rsidRDefault="005330DD" w:rsidP="00581897">
      <w:pPr>
        <w:tabs>
          <w:tab w:val="left" w:pos="1440"/>
          <w:tab w:val="left" w:pos="4140"/>
        </w:tabs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Name</w:t>
      </w:r>
      <w:r w:rsidR="00333F35" w:rsidRPr="00DB06A9">
        <w:rPr>
          <w:rFonts w:ascii="Arial" w:hAnsi="Arial" w:cs="Arial"/>
          <w:b/>
        </w:rPr>
        <w:t xml:space="preserve">       </w:t>
      </w:r>
      <w:r w:rsidR="00B769A1" w:rsidRPr="00DB06A9">
        <w:rPr>
          <w:rFonts w:ascii="Arial" w:hAnsi="Arial" w:cs="Arial"/>
          <w:b/>
        </w:rPr>
        <w:t xml:space="preserve"> </w:t>
      </w:r>
      <w:r w:rsidRPr="00DB06A9">
        <w:rPr>
          <w:rFonts w:ascii="Arial" w:hAnsi="Arial" w:cs="Arial"/>
          <w:b/>
        </w:rPr>
        <w:t xml:space="preserve"> : </w:t>
      </w:r>
      <w:r w:rsidR="00B769A1" w:rsidRPr="00DB06A9">
        <w:rPr>
          <w:rFonts w:ascii="Arial" w:hAnsi="Arial" w:cs="Arial"/>
          <w:b/>
        </w:rPr>
        <w:t xml:space="preserve"> </w:t>
      </w:r>
      <w:r w:rsidRPr="00DB06A9">
        <w:rPr>
          <w:rFonts w:ascii="Arial" w:hAnsi="Arial" w:cs="Arial"/>
        </w:rPr>
        <w:t>ANKITA NIGAM</w:t>
      </w:r>
    </w:p>
    <w:p w14:paraId="054209DA" w14:textId="77777777" w:rsidR="005330DD" w:rsidRPr="00DB06A9" w:rsidRDefault="005330DD" w:rsidP="00142281">
      <w:pPr>
        <w:jc w:val="both"/>
        <w:rPr>
          <w:rFonts w:ascii="Arial" w:hAnsi="Arial" w:cs="Arial"/>
          <w:b/>
        </w:rPr>
      </w:pPr>
    </w:p>
    <w:p w14:paraId="5180A2B2" w14:textId="77777777" w:rsidR="00E507A1" w:rsidRPr="00DB06A9" w:rsidRDefault="000E445F" w:rsidP="00E507A1">
      <w:pPr>
        <w:tabs>
          <w:tab w:val="left" w:pos="720"/>
          <w:tab w:val="left" w:pos="1134"/>
        </w:tabs>
        <w:ind w:left="720" w:hanging="720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Objective</w:t>
      </w:r>
      <w:r w:rsidR="00333F35" w:rsidRPr="00DB06A9">
        <w:rPr>
          <w:rFonts w:ascii="Arial" w:hAnsi="Arial" w:cs="Arial"/>
          <w:b/>
        </w:rPr>
        <w:t xml:space="preserve">  </w:t>
      </w:r>
      <w:r w:rsidR="00B769A1" w:rsidRPr="00DB06A9">
        <w:rPr>
          <w:rFonts w:ascii="Arial" w:hAnsi="Arial" w:cs="Arial"/>
          <w:b/>
        </w:rPr>
        <w:t xml:space="preserve"> </w:t>
      </w:r>
      <w:r w:rsidRPr="00DB06A9">
        <w:rPr>
          <w:rFonts w:ascii="Arial" w:hAnsi="Arial" w:cs="Arial"/>
          <w:b/>
        </w:rPr>
        <w:t xml:space="preserve">: </w:t>
      </w:r>
      <w:r w:rsidR="00333F35" w:rsidRPr="00DB06A9">
        <w:rPr>
          <w:rFonts w:ascii="Arial" w:hAnsi="Arial" w:cs="Arial"/>
          <w:b/>
        </w:rPr>
        <w:t xml:space="preserve"> </w:t>
      </w:r>
      <w:r w:rsidR="00E507A1" w:rsidRPr="00DB06A9">
        <w:rPr>
          <w:rFonts w:ascii="Arial" w:hAnsi="Arial" w:cs="Arial"/>
        </w:rPr>
        <w:t xml:space="preserve">To work in a competitive atmosphere that gives me opportunities to     </w:t>
      </w:r>
    </w:p>
    <w:p w14:paraId="4EEE70D6" w14:textId="77777777" w:rsidR="005330DD" w:rsidRPr="00DB06A9" w:rsidRDefault="00E507A1" w:rsidP="00E507A1">
      <w:pPr>
        <w:tabs>
          <w:tab w:val="left" w:pos="709"/>
          <w:tab w:val="left" w:pos="1134"/>
        </w:tabs>
        <w:ind w:left="720" w:hanging="720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 xml:space="preserve">                       </w:t>
      </w:r>
      <w:r w:rsidRPr="00DB06A9">
        <w:rPr>
          <w:rFonts w:ascii="Arial" w:hAnsi="Arial" w:cs="Arial"/>
        </w:rPr>
        <w:t>reali</w:t>
      </w:r>
      <w:r w:rsidR="004D3C52" w:rsidRPr="00DB06A9">
        <w:rPr>
          <w:rFonts w:ascii="Arial" w:hAnsi="Arial" w:cs="Arial"/>
        </w:rPr>
        <w:t>s</w:t>
      </w:r>
      <w:r w:rsidRPr="00DB06A9">
        <w:rPr>
          <w:rFonts w:ascii="Arial" w:hAnsi="Arial" w:cs="Arial"/>
        </w:rPr>
        <w:t>e my potentials and strengths.</w:t>
      </w:r>
    </w:p>
    <w:p w14:paraId="2C6BAA58" w14:textId="77777777" w:rsidR="00AF551B" w:rsidRPr="00DB06A9" w:rsidRDefault="00AF551B" w:rsidP="00581897">
      <w:pPr>
        <w:jc w:val="both"/>
        <w:rPr>
          <w:rFonts w:ascii="Arial" w:hAnsi="Arial" w:cs="Arial"/>
          <w:b/>
        </w:rPr>
      </w:pPr>
    </w:p>
    <w:p w14:paraId="3972BB53" w14:textId="77777777" w:rsidR="008F44FA" w:rsidRPr="00DB06A9" w:rsidRDefault="008F44FA" w:rsidP="00581897">
      <w:pPr>
        <w:tabs>
          <w:tab w:val="left" w:pos="0"/>
        </w:tabs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Experience:</w:t>
      </w:r>
      <w:r w:rsidR="000E445F" w:rsidRPr="00DB06A9">
        <w:rPr>
          <w:rFonts w:ascii="Arial" w:hAnsi="Arial" w:cs="Arial"/>
          <w:b/>
        </w:rPr>
        <w:t xml:space="preserve"> </w:t>
      </w:r>
    </w:p>
    <w:p w14:paraId="11EC1847" w14:textId="3524C045" w:rsidR="000C3922" w:rsidRDefault="000C3922" w:rsidP="0024373B">
      <w:pPr>
        <w:numPr>
          <w:ilvl w:val="0"/>
          <w:numId w:val="1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June 2020- Till date</w:t>
      </w:r>
    </w:p>
    <w:p w14:paraId="6A489AB1" w14:textId="7E6364DE" w:rsidR="000C3922" w:rsidRDefault="000C3922" w:rsidP="000C3922">
      <w:pPr>
        <w:spacing w:line="360" w:lineRule="auto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reelancer </w:t>
      </w:r>
    </w:p>
    <w:p w14:paraId="296C2719" w14:textId="6716A1C3" w:rsidR="000C3922" w:rsidRDefault="000C3922" w:rsidP="004D34F1">
      <w:pPr>
        <w:spacing w:line="276" w:lineRule="auto"/>
        <w:rPr>
          <w:rFonts w:ascii="Arial" w:hAnsi="Arial" w:cs="Arial"/>
        </w:rPr>
      </w:pPr>
    </w:p>
    <w:p w14:paraId="2B7C4062" w14:textId="77777777" w:rsidR="000C3922" w:rsidRPr="00DB06A9" w:rsidRDefault="000C3922" w:rsidP="000C3922">
      <w:pPr>
        <w:spacing w:line="360" w:lineRule="auto"/>
        <w:ind w:left="270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Job Profile:-</w:t>
      </w:r>
    </w:p>
    <w:p w14:paraId="58BEBFB3" w14:textId="365ECC86" w:rsidR="000C3922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Level 1 and 2 Copy editing of books, e-learning content, articles, blogs, fiction and non-fiction content pieces</w:t>
      </w:r>
    </w:p>
    <w:p w14:paraId="2D6F459F" w14:textId="6B6FF373" w:rsidR="000C3922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ofreading </w:t>
      </w:r>
      <w:r w:rsidR="00BB442C">
        <w:rPr>
          <w:rFonts w:ascii="Arial" w:hAnsi="Arial" w:cs="Arial"/>
        </w:rPr>
        <w:t>all types of content (</w:t>
      </w:r>
      <w:r>
        <w:rPr>
          <w:rFonts w:ascii="Arial" w:hAnsi="Arial" w:cs="Arial"/>
        </w:rPr>
        <w:t xml:space="preserve">E-learning content, </w:t>
      </w:r>
      <w:r w:rsidR="004D34F1">
        <w:rPr>
          <w:rFonts w:ascii="Arial" w:hAnsi="Arial" w:cs="Arial"/>
        </w:rPr>
        <w:t xml:space="preserve">courseware, books, chapters, </w:t>
      </w:r>
      <w:r w:rsidR="00BB442C">
        <w:rPr>
          <w:rFonts w:ascii="Arial" w:hAnsi="Arial" w:cs="Arial"/>
        </w:rPr>
        <w:t>promotional and/or marketing materials</w:t>
      </w:r>
      <w:r w:rsidR="004D34F1">
        <w:rPr>
          <w:rFonts w:ascii="Arial" w:hAnsi="Arial" w:cs="Arial"/>
        </w:rPr>
        <w:t xml:space="preserve"> etc.</w:t>
      </w:r>
      <w:r>
        <w:rPr>
          <w:rFonts w:ascii="Arial" w:hAnsi="Arial" w:cs="Arial"/>
        </w:rPr>
        <w:t>)</w:t>
      </w:r>
    </w:p>
    <w:p w14:paraId="28CD1689" w14:textId="77777777" w:rsidR="000C3922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ontent editing fiction and non-fiction books, articles, blogs and school books</w:t>
      </w:r>
    </w:p>
    <w:p w14:paraId="5EE65DCF" w14:textId="3A81113C" w:rsidR="000C3922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ook editing (involving review of designing aspect</w:t>
      </w:r>
      <w:r w:rsidR="002E708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long with the content)</w:t>
      </w:r>
    </w:p>
    <w:p w14:paraId="7815DCFB" w14:textId="168302AB" w:rsidR="000C3922" w:rsidRPr="00776ED3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Grade-specific assessment creation</w:t>
      </w:r>
      <w:r w:rsidR="002E708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long with proper answers and explanations for K-5 (All subjects except Math</w:t>
      </w:r>
      <w:r w:rsidR="002E7084">
        <w:rPr>
          <w:rFonts w:ascii="Arial" w:hAnsi="Arial" w:cs="Arial"/>
        </w:rPr>
        <w:t>ematic</w:t>
      </w:r>
      <w:r>
        <w:rPr>
          <w:rFonts w:ascii="Arial" w:hAnsi="Arial" w:cs="Arial"/>
        </w:rPr>
        <w:t>s); Humanities and English above K-5 level too.</w:t>
      </w:r>
    </w:p>
    <w:p w14:paraId="131407CF" w14:textId="2997EE19" w:rsidR="000C3922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ranscription</w:t>
      </w:r>
    </w:p>
    <w:p w14:paraId="3C9E8D1A" w14:textId="4DACE14F" w:rsidR="000C3922" w:rsidRDefault="000C3922" w:rsidP="000C3922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ranslation (Hindi to English) - text and video content.</w:t>
      </w:r>
    </w:p>
    <w:p w14:paraId="027C4900" w14:textId="3B0A1132" w:rsidR="000C3922" w:rsidRPr="004D34F1" w:rsidRDefault="000C3922" w:rsidP="004D34F1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ontent creation for pre-primary section</w:t>
      </w:r>
      <w:r w:rsidR="002E7084">
        <w:rPr>
          <w:rFonts w:ascii="Arial" w:hAnsi="Arial" w:cs="Arial"/>
        </w:rPr>
        <w:t xml:space="preserve"> (worksheets, quizzes etc. based on learning levels, as applicable)</w:t>
      </w:r>
      <w:bookmarkStart w:id="0" w:name="_GoBack"/>
      <w:bookmarkEnd w:id="0"/>
    </w:p>
    <w:p w14:paraId="75092C56" w14:textId="77777777" w:rsidR="000C3922" w:rsidRDefault="000C3922" w:rsidP="000C3922">
      <w:pPr>
        <w:spacing w:line="276" w:lineRule="auto"/>
        <w:ind w:left="720"/>
        <w:rPr>
          <w:rFonts w:ascii="Arial" w:hAnsi="Arial" w:cs="Arial"/>
        </w:rPr>
      </w:pPr>
    </w:p>
    <w:p w14:paraId="3232BDDF" w14:textId="1E45649D" w:rsidR="007928C3" w:rsidRDefault="007928C3" w:rsidP="0024373B">
      <w:pPr>
        <w:numPr>
          <w:ilvl w:val="0"/>
          <w:numId w:val="1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Oct 2019-</w:t>
      </w:r>
      <w:r w:rsidR="00604A8D">
        <w:rPr>
          <w:rFonts w:ascii="Arial" w:hAnsi="Arial" w:cs="Arial"/>
        </w:rPr>
        <w:t>June2020</w:t>
      </w:r>
    </w:p>
    <w:p w14:paraId="69CEFC39" w14:textId="29E7B9A8" w:rsidR="007928C3" w:rsidRDefault="007928C3" w:rsidP="007928C3">
      <w:pPr>
        <w:spacing w:line="276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br/>
        <w:t>Indian Institute of Technology (IIT)</w:t>
      </w:r>
    </w:p>
    <w:p w14:paraId="331EF178" w14:textId="45B4FA8F" w:rsidR="007928C3" w:rsidRDefault="007928C3" w:rsidP="007928C3">
      <w:pPr>
        <w:spacing w:line="276" w:lineRule="auto"/>
        <w:ind w:left="284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      Kanpur</w:t>
      </w:r>
      <w:r>
        <w:rPr>
          <w:rFonts w:ascii="Arial" w:hAnsi="Arial" w:cs="Arial"/>
        </w:rPr>
        <w:br/>
        <w:t xml:space="preserve">      Deputy Project Manager (English Proficiency Cell)</w:t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 w:rsidRPr="00DB06A9">
        <w:rPr>
          <w:rFonts w:ascii="Arial" w:hAnsi="Arial" w:cs="Arial"/>
          <w:b/>
        </w:rPr>
        <w:t>Job Profile:-</w:t>
      </w:r>
    </w:p>
    <w:p w14:paraId="4AFD2BC5" w14:textId="46A347FF" w:rsidR="007928C3" w:rsidRDefault="007928C3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anaging the </w:t>
      </w:r>
      <w:r w:rsidR="00316D96">
        <w:rPr>
          <w:rFonts w:ascii="Arial" w:hAnsi="Arial" w:cs="Arial"/>
          <w:bCs/>
        </w:rPr>
        <w:t>EPP (English Proficiency Program)</w:t>
      </w:r>
      <w:r>
        <w:rPr>
          <w:rFonts w:ascii="Arial" w:hAnsi="Arial" w:cs="Arial"/>
          <w:bCs/>
        </w:rPr>
        <w:t xml:space="preserve"> portal, Mookit (for Content)</w:t>
      </w:r>
    </w:p>
    <w:p w14:paraId="712DC88C" w14:textId="23E81EE3" w:rsidR="007928C3" w:rsidRDefault="007928C3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Grading/Reviewing the students’ assignments</w:t>
      </w:r>
    </w:p>
    <w:p w14:paraId="15DD4EC4" w14:textId="64126899" w:rsidR="007928C3" w:rsidRPr="00A753E0" w:rsidRDefault="00316D96" w:rsidP="00A753E0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diting and proofreading the test and program content</w:t>
      </w:r>
    </w:p>
    <w:p w14:paraId="0AA33F36" w14:textId="3143B350" w:rsidR="007928C3" w:rsidRDefault="007928C3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esting the functionalities of the EPP online test portal</w:t>
      </w:r>
    </w:p>
    <w:p w14:paraId="0D42D5F6" w14:textId="065979D7" w:rsidR="00A753E0" w:rsidRDefault="00A753E0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nducting the English proficiency tests/exams</w:t>
      </w:r>
    </w:p>
    <w:p w14:paraId="31A3D39F" w14:textId="5E6D9BCA" w:rsidR="00A753E0" w:rsidRDefault="00A753E0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Content creation/writing tasks (creating questions and solutions, e-mail communication, MOMs etc.)</w:t>
      </w:r>
    </w:p>
    <w:p w14:paraId="2DFE7532" w14:textId="2CA07CD8" w:rsidR="00A753E0" w:rsidRDefault="00A753E0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ssisting Principal Investigator (Professor) in English Study Classes (managing the class, discussing the content, assigning the tasks, grading the submissions, conducting meetings etc.)</w:t>
      </w:r>
    </w:p>
    <w:p w14:paraId="5AF029FE" w14:textId="759180E3" w:rsidR="007928C3" w:rsidRDefault="00316D96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anaging </w:t>
      </w:r>
      <w:r w:rsidR="007928C3">
        <w:rPr>
          <w:rFonts w:ascii="Arial" w:hAnsi="Arial" w:cs="Arial"/>
          <w:bCs/>
        </w:rPr>
        <w:t>the project volunteers</w:t>
      </w:r>
      <w:r>
        <w:rPr>
          <w:rFonts w:ascii="Arial" w:hAnsi="Arial" w:cs="Arial"/>
          <w:bCs/>
        </w:rPr>
        <w:t xml:space="preserve"> (assigning tasks, making work reports etc.)</w:t>
      </w:r>
    </w:p>
    <w:p w14:paraId="6A0A73CE" w14:textId="64F50CD5" w:rsidR="00713F95" w:rsidRDefault="00713F95" w:rsidP="007928C3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diting and proofreading Professor’s work.</w:t>
      </w:r>
    </w:p>
    <w:p w14:paraId="1892D9E5" w14:textId="4522474F" w:rsidR="007928C3" w:rsidRPr="007928C3" w:rsidRDefault="007928C3" w:rsidP="007928C3">
      <w:pPr>
        <w:spacing w:line="276" w:lineRule="auto"/>
        <w:ind w:left="720"/>
        <w:rPr>
          <w:rFonts w:ascii="Arial" w:hAnsi="Arial" w:cs="Arial"/>
          <w:b/>
          <w:bCs/>
        </w:rPr>
      </w:pPr>
    </w:p>
    <w:p w14:paraId="01893254" w14:textId="4F274FF1" w:rsidR="0024373B" w:rsidRDefault="0024373B" w:rsidP="0024373B">
      <w:pPr>
        <w:numPr>
          <w:ilvl w:val="0"/>
          <w:numId w:val="12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May 2019-</w:t>
      </w:r>
      <w:r w:rsidR="006021FF">
        <w:rPr>
          <w:rFonts w:ascii="Arial" w:hAnsi="Arial" w:cs="Arial"/>
        </w:rPr>
        <w:t>Sep 2019</w:t>
      </w:r>
      <w:r>
        <w:rPr>
          <w:rFonts w:ascii="Arial" w:hAnsi="Arial" w:cs="Arial"/>
        </w:rPr>
        <w:br/>
      </w:r>
    </w:p>
    <w:p w14:paraId="075C6576" w14:textId="77777777" w:rsidR="0024373B" w:rsidRDefault="0024373B" w:rsidP="0024373B">
      <w:pPr>
        <w:spacing w:line="276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International School of AI and Data Science (INSAID)</w:t>
      </w:r>
    </w:p>
    <w:p w14:paraId="7EAD0208" w14:textId="77777777" w:rsidR="0024373B" w:rsidRDefault="0024373B" w:rsidP="0024373B">
      <w:pPr>
        <w:spacing w:line="276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Gurgaon</w:t>
      </w:r>
    </w:p>
    <w:p w14:paraId="4E33F204" w14:textId="77777777" w:rsidR="0024373B" w:rsidRDefault="0024373B" w:rsidP="0024373B">
      <w:pPr>
        <w:spacing w:line="276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Senior Content Writer</w:t>
      </w:r>
    </w:p>
    <w:p w14:paraId="39D8647C" w14:textId="77777777" w:rsidR="0024373B" w:rsidRDefault="0024373B" w:rsidP="0024373B">
      <w:pPr>
        <w:spacing w:line="276" w:lineRule="auto"/>
        <w:ind w:left="720"/>
        <w:jc w:val="both"/>
        <w:rPr>
          <w:rFonts w:ascii="Arial" w:hAnsi="Arial" w:cs="Arial"/>
        </w:rPr>
      </w:pPr>
    </w:p>
    <w:p w14:paraId="3D93CB81" w14:textId="77777777" w:rsidR="0024373B" w:rsidRPr="00DB06A9" w:rsidRDefault="0024373B" w:rsidP="0024373B">
      <w:pPr>
        <w:spacing w:line="360" w:lineRule="auto"/>
        <w:ind w:left="270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Job Profile:-</w:t>
      </w:r>
    </w:p>
    <w:p w14:paraId="69F2E143" w14:textId="77777777" w:rsidR="0024373B" w:rsidRDefault="0024373B" w:rsidP="0024373B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Writing articles and blogs on Artificial Intelligence, Data Science and Machine Learning</w:t>
      </w:r>
    </w:p>
    <w:p w14:paraId="25B8B988" w14:textId="77777777" w:rsidR="0024373B" w:rsidRDefault="0024373B" w:rsidP="0024373B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Editing and reviewing articles and blogs</w:t>
      </w:r>
    </w:p>
    <w:p w14:paraId="3AB2695A" w14:textId="77777777" w:rsidR="0024373B" w:rsidRDefault="0024373B" w:rsidP="0024373B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Taking interviews of students, faculties and employees</w:t>
      </w:r>
    </w:p>
    <w:p w14:paraId="69807E74" w14:textId="77777777" w:rsidR="00D655B4" w:rsidRDefault="0024373B" w:rsidP="0024373B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Transcribing interviews and editing them</w:t>
      </w:r>
    </w:p>
    <w:p w14:paraId="01802367" w14:textId="77777777" w:rsidR="0024373B" w:rsidRDefault="00D655B4" w:rsidP="0024373B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Peer review and editing content</w:t>
      </w:r>
      <w:r w:rsidR="0024373B">
        <w:rPr>
          <w:rFonts w:ascii="Arial" w:hAnsi="Arial" w:cs="Arial"/>
        </w:rPr>
        <w:br/>
      </w:r>
    </w:p>
    <w:p w14:paraId="2BDAD22D" w14:textId="77777777" w:rsidR="00C20320" w:rsidRDefault="00C20320" w:rsidP="00581897">
      <w:pPr>
        <w:numPr>
          <w:ilvl w:val="0"/>
          <w:numId w:val="12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June 2018- </w:t>
      </w:r>
      <w:r w:rsidR="0024373B">
        <w:rPr>
          <w:rFonts w:ascii="Arial" w:hAnsi="Arial" w:cs="Arial"/>
        </w:rPr>
        <w:t>May 2019</w:t>
      </w:r>
    </w:p>
    <w:p w14:paraId="04BDE530" w14:textId="77777777" w:rsidR="00C20320" w:rsidRDefault="00C20320" w:rsidP="00C20320">
      <w:pPr>
        <w:spacing w:line="360" w:lineRule="auto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reelancer </w:t>
      </w:r>
    </w:p>
    <w:p w14:paraId="040E2371" w14:textId="77777777" w:rsidR="00C20320" w:rsidRPr="00DB06A9" w:rsidRDefault="00C20320" w:rsidP="00C20320">
      <w:pPr>
        <w:spacing w:line="360" w:lineRule="auto"/>
        <w:ind w:left="270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Job Profile:-</w:t>
      </w:r>
    </w:p>
    <w:p w14:paraId="2D725C56" w14:textId="3468B7A8" w:rsidR="00C20320" w:rsidRDefault="00C20320" w:rsidP="00C20320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Level 1, 2 and 3 Copy editing of books, articles, blogs, fiction and non</w:t>
      </w:r>
      <w:r w:rsidR="005500FF">
        <w:rPr>
          <w:rFonts w:ascii="Arial" w:hAnsi="Arial" w:cs="Arial"/>
        </w:rPr>
        <w:t>-</w:t>
      </w:r>
      <w:r>
        <w:rPr>
          <w:rFonts w:ascii="Arial" w:hAnsi="Arial" w:cs="Arial"/>
        </w:rPr>
        <w:t>fiction content pieces</w:t>
      </w:r>
    </w:p>
    <w:p w14:paraId="174D2CDE" w14:textId="77777777" w:rsidR="00C20320" w:rsidRDefault="00C20320" w:rsidP="00C20320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Content editing fiction and non-fiction books, articles, blogs and school books</w:t>
      </w:r>
    </w:p>
    <w:p w14:paraId="06BF05C6" w14:textId="77777777" w:rsidR="00776ED3" w:rsidRDefault="00776ED3" w:rsidP="00C20320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ook editing (involving review of designing aspect along with the content)</w:t>
      </w:r>
    </w:p>
    <w:p w14:paraId="694D32D7" w14:textId="77777777" w:rsidR="00C20320" w:rsidRDefault="00C20320" w:rsidP="00C20320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ntent Writing (SEO optimized)- articles, blogs, onsite content, social media content briefs and descriptions, product descriptions, promotional content etc. </w:t>
      </w:r>
      <w:r w:rsidR="00776ED3">
        <w:rPr>
          <w:rFonts w:ascii="Arial" w:hAnsi="Arial" w:cs="Arial"/>
        </w:rPr>
        <w:t>Content is related to various niches like travel, health, education etc.</w:t>
      </w:r>
    </w:p>
    <w:p w14:paraId="51A44340" w14:textId="19C80A1C" w:rsidR="00776ED3" w:rsidRPr="00776ED3" w:rsidRDefault="00776ED3" w:rsidP="00776ED3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Grade</w:t>
      </w:r>
      <w:r w:rsidR="005500FF">
        <w:rPr>
          <w:rFonts w:ascii="Arial" w:hAnsi="Arial" w:cs="Arial"/>
        </w:rPr>
        <w:t>-</w:t>
      </w:r>
      <w:r>
        <w:rPr>
          <w:rFonts w:ascii="Arial" w:hAnsi="Arial" w:cs="Arial"/>
        </w:rPr>
        <w:t>specific assessment creation along with proper answers and explanations for K-5 (All subjects except Maths); Humanities and English above K-5 level</w:t>
      </w:r>
    </w:p>
    <w:p w14:paraId="25B4C804" w14:textId="77777777" w:rsidR="00776ED3" w:rsidRDefault="00776ED3" w:rsidP="00C20320">
      <w:pPr>
        <w:numPr>
          <w:ilvl w:val="0"/>
          <w:numId w:val="16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Working on school education content- mapping, writing, editing and reviewing</w:t>
      </w:r>
    </w:p>
    <w:p w14:paraId="236A0C29" w14:textId="77777777" w:rsidR="00581897" w:rsidRDefault="00581897" w:rsidP="00581897">
      <w:pPr>
        <w:spacing w:line="276" w:lineRule="auto"/>
        <w:ind w:left="720"/>
        <w:jc w:val="both"/>
        <w:rPr>
          <w:rFonts w:ascii="Arial" w:hAnsi="Arial" w:cs="Arial"/>
        </w:rPr>
      </w:pPr>
    </w:p>
    <w:p w14:paraId="3661380B" w14:textId="77777777" w:rsidR="0041088A" w:rsidRPr="00DB06A9" w:rsidRDefault="00EF4EFA" w:rsidP="002D68B1">
      <w:pPr>
        <w:numPr>
          <w:ilvl w:val="0"/>
          <w:numId w:val="12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April 2015</w:t>
      </w:r>
      <w:r w:rsidR="0041088A" w:rsidRPr="00DB06A9">
        <w:rPr>
          <w:rFonts w:ascii="Arial" w:hAnsi="Arial" w:cs="Arial"/>
        </w:rPr>
        <w:t xml:space="preserve">- </w:t>
      </w:r>
      <w:r w:rsidR="00DD599B" w:rsidRPr="00DB06A9">
        <w:rPr>
          <w:rFonts w:ascii="Arial" w:hAnsi="Arial" w:cs="Arial"/>
        </w:rPr>
        <w:t>June 2018</w:t>
      </w:r>
    </w:p>
    <w:p w14:paraId="4AAFCBD9" w14:textId="77777777" w:rsidR="0041088A" w:rsidRPr="00DB06A9" w:rsidRDefault="0036026B" w:rsidP="0036026B">
      <w:pPr>
        <w:ind w:left="720"/>
        <w:contextualSpacing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    </w:t>
      </w:r>
      <w:r w:rsidR="0041088A" w:rsidRPr="00DB06A9">
        <w:rPr>
          <w:rFonts w:ascii="Arial" w:hAnsi="Arial" w:cs="Arial"/>
        </w:rPr>
        <w:t>AIETS</w:t>
      </w:r>
    </w:p>
    <w:p w14:paraId="552C131B" w14:textId="77777777" w:rsidR="0041088A" w:rsidRPr="00DB06A9" w:rsidRDefault="0036026B" w:rsidP="0036026B">
      <w:pPr>
        <w:ind w:left="720"/>
        <w:contextualSpacing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    </w:t>
      </w:r>
      <w:r w:rsidR="0041088A" w:rsidRPr="00DB06A9">
        <w:rPr>
          <w:rFonts w:ascii="Arial" w:hAnsi="Arial" w:cs="Arial"/>
        </w:rPr>
        <w:t>New Delhi</w:t>
      </w:r>
    </w:p>
    <w:p w14:paraId="16E5D365" w14:textId="77777777" w:rsidR="0041088A" w:rsidRPr="00DB06A9" w:rsidRDefault="0036026B" w:rsidP="0036026B">
      <w:pPr>
        <w:ind w:left="720"/>
        <w:contextualSpacing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lastRenderedPageBreak/>
        <w:t xml:space="preserve">    </w:t>
      </w:r>
      <w:r w:rsidR="0041088A" w:rsidRPr="00DB06A9">
        <w:rPr>
          <w:rFonts w:ascii="Arial" w:hAnsi="Arial" w:cs="Arial"/>
        </w:rPr>
        <w:t>Content Manager</w:t>
      </w:r>
    </w:p>
    <w:p w14:paraId="09EB8257" w14:textId="77777777" w:rsidR="0036026B" w:rsidRPr="00DB06A9" w:rsidRDefault="0036026B" w:rsidP="00776ED3">
      <w:pPr>
        <w:contextualSpacing/>
        <w:jc w:val="both"/>
        <w:rPr>
          <w:rFonts w:ascii="Arial" w:hAnsi="Arial" w:cs="Arial"/>
        </w:rPr>
      </w:pPr>
    </w:p>
    <w:p w14:paraId="2AF4035F" w14:textId="77777777" w:rsidR="00860324" w:rsidRPr="00DB06A9" w:rsidRDefault="0041088A" w:rsidP="00860324">
      <w:pPr>
        <w:spacing w:line="360" w:lineRule="auto"/>
        <w:ind w:left="270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Job Profile:-</w:t>
      </w:r>
    </w:p>
    <w:p w14:paraId="6E321D17" w14:textId="77777777" w:rsidR="00463800" w:rsidRPr="00DB06A9" w:rsidRDefault="00860324" w:rsidP="00463800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Searching out new avenues for different categories of books and different verticals. </w:t>
      </w:r>
    </w:p>
    <w:p w14:paraId="1392E36F" w14:textId="00EECCE9" w:rsidR="00860324" w:rsidRPr="00DB06A9" w:rsidRDefault="00860324" w:rsidP="0041088A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Managing </w:t>
      </w:r>
      <w:r w:rsidR="005500FF">
        <w:rPr>
          <w:rFonts w:ascii="Arial" w:hAnsi="Arial" w:cs="Arial"/>
        </w:rPr>
        <w:t>end-to-end</w:t>
      </w:r>
      <w:r w:rsidRPr="00DB06A9">
        <w:rPr>
          <w:rFonts w:ascii="Arial" w:hAnsi="Arial" w:cs="Arial"/>
        </w:rPr>
        <w:t xml:space="preserve"> </w:t>
      </w:r>
      <w:r w:rsidR="003A3530" w:rsidRPr="00DB06A9">
        <w:rPr>
          <w:rFonts w:ascii="Arial" w:hAnsi="Arial" w:cs="Arial"/>
        </w:rPr>
        <w:t>publishing projects for</w:t>
      </w:r>
      <w:r w:rsidRPr="00DB06A9">
        <w:rPr>
          <w:rFonts w:ascii="Arial" w:hAnsi="Arial" w:cs="Arial"/>
        </w:rPr>
        <w:t xml:space="preserve"> K-12 Projects and General Competition</w:t>
      </w:r>
      <w:r w:rsidR="003A3530" w:rsidRPr="00DB06A9">
        <w:rPr>
          <w:rFonts w:ascii="Arial" w:hAnsi="Arial" w:cs="Arial"/>
        </w:rPr>
        <w:t>.</w:t>
      </w:r>
    </w:p>
    <w:p w14:paraId="052BD858" w14:textId="77777777" w:rsidR="003A3530" w:rsidRPr="00DB06A9" w:rsidRDefault="003A3530" w:rsidP="0041088A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Managing the project lifecycle -</w:t>
      </w:r>
      <w:r w:rsidR="00264925" w:rsidRPr="00DB06A9">
        <w:rPr>
          <w:rFonts w:ascii="Arial" w:hAnsi="Arial" w:cs="Arial"/>
        </w:rPr>
        <w:t xml:space="preserve"> </w:t>
      </w:r>
      <w:r w:rsidRPr="00DB06A9">
        <w:rPr>
          <w:rFonts w:ascii="Arial" w:hAnsi="Arial" w:cs="Arial"/>
        </w:rPr>
        <w:t>Content Strategy, Content Coordination, Content planning, Designing Editorial and content Calendars, Content Creation, Content Development and copy editing</w:t>
      </w:r>
    </w:p>
    <w:p w14:paraId="7E17523A" w14:textId="77777777" w:rsidR="0041088A" w:rsidRPr="00DB06A9" w:rsidRDefault="00A669CE" w:rsidP="0041088A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Managing a team of 35 Authors, </w:t>
      </w:r>
      <w:r w:rsidR="0041088A" w:rsidRPr="00DB06A9">
        <w:rPr>
          <w:rFonts w:ascii="Arial" w:hAnsi="Arial" w:cs="Arial"/>
        </w:rPr>
        <w:t>Content Developers</w:t>
      </w:r>
      <w:r w:rsidRPr="00DB06A9">
        <w:rPr>
          <w:rFonts w:ascii="Arial" w:hAnsi="Arial" w:cs="Arial"/>
        </w:rPr>
        <w:t>, Designers and Illustrators</w:t>
      </w:r>
    </w:p>
    <w:p w14:paraId="5FBA65FE" w14:textId="48E08974" w:rsidR="007F6611" w:rsidRPr="00DB06A9" w:rsidRDefault="0041088A" w:rsidP="00EF4EFA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Editing and </w:t>
      </w:r>
      <w:r w:rsidR="005500FF" w:rsidRPr="00DB06A9">
        <w:rPr>
          <w:rFonts w:ascii="Arial" w:hAnsi="Arial" w:cs="Arial"/>
        </w:rPr>
        <w:t>reviewing</w:t>
      </w:r>
      <w:r w:rsidRPr="00DB06A9">
        <w:rPr>
          <w:rFonts w:ascii="Arial" w:hAnsi="Arial" w:cs="Arial"/>
        </w:rPr>
        <w:t xml:space="preserve"> the work done by the team</w:t>
      </w:r>
    </w:p>
    <w:p w14:paraId="0CE7A2E9" w14:textId="77777777" w:rsidR="00EF4EFA" w:rsidRPr="00DB06A9" w:rsidRDefault="00463800" w:rsidP="00EF4EFA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Copyediting other titles</w:t>
      </w:r>
    </w:p>
    <w:p w14:paraId="2D616BC2" w14:textId="2EC61D90" w:rsidR="00463800" w:rsidRPr="00DB06A9" w:rsidRDefault="00463800" w:rsidP="00EF4EFA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Content Development (including </w:t>
      </w:r>
      <w:r w:rsidR="005500FF">
        <w:rPr>
          <w:rFonts w:ascii="Arial" w:hAnsi="Arial" w:cs="Arial"/>
        </w:rPr>
        <w:t>grade-specific</w:t>
      </w:r>
      <w:r w:rsidRPr="00DB06A9">
        <w:rPr>
          <w:rFonts w:ascii="Arial" w:hAnsi="Arial" w:cs="Arial"/>
        </w:rPr>
        <w:t xml:space="preserve"> assessment development) for English (K-12); Integrated assessment development for English and Logical Reasoning for Classes</w:t>
      </w:r>
      <w:r w:rsidR="007F6611" w:rsidRPr="00DB06A9">
        <w:rPr>
          <w:rFonts w:ascii="Arial" w:hAnsi="Arial" w:cs="Arial"/>
        </w:rPr>
        <w:t xml:space="preserve"> </w:t>
      </w:r>
      <w:r w:rsidRPr="00DB06A9">
        <w:rPr>
          <w:rFonts w:ascii="Arial" w:hAnsi="Arial" w:cs="Arial"/>
        </w:rPr>
        <w:t>1-5.</w:t>
      </w:r>
    </w:p>
    <w:p w14:paraId="0D6FC447" w14:textId="77777777" w:rsidR="00975D1D" w:rsidRPr="00DB06A9" w:rsidRDefault="00970C77" w:rsidP="00975D1D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Content Writing (essays and other short content pieces for General Competition)</w:t>
      </w:r>
      <w:r w:rsidR="00975D1D" w:rsidRPr="00DB06A9">
        <w:rPr>
          <w:rFonts w:ascii="Arial" w:hAnsi="Arial" w:cs="Arial"/>
        </w:rPr>
        <w:t xml:space="preserve"> </w:t>
      </w:r>
    </w:p>
    <w:p w14:paraId="13C98042" w14:textId="7317FFB6" w:rsidR="00970C77" w:rsidRPr="00DB06A9" w:rsidRDefault="00975D1D" w:rsidP="00975D1D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Writing for p</w:t>
      </w:r>
      <w:r w:rsidR="00970C77" w:rsidRPr="00DB06A9">
        <w:rPr>
          <w:rFonts w:ascii="Arial" w:hAnsi="Arial" w:cs="Arial"/>
        </w:rPr>
        <w:t xml:space="preserve">roduct promotion (Social media posts, content for executive </w:t>
      </w:r>
      <w:r w:rsidR="005500FF">
        <w:rPr>
          <w:rFonts w:ascii="Arial" w:hAnsi="Arial" w:cs="Arial"/>
        </w:rPr>
        <w:t>training</w:t>
      </w:r>
      <w:r w:rsidR="00970C77" w:rsidRPr="00DB06A9">
        <w:rPr>
          <w:rFonts w:ascii="Arial" w:hAnsi="Arial" w:cs="Arial"/>
        </w:rPr>
        <w:t xml:space="preserve"> etc.)</w:t>
      </w:r>
    </w:p>
    <w:p w14:paraId="344A1AC0" w14:textId="77777777" w:rsidR="00A669CE" w:rsidRPr="00DB06A9" w:rsidRDefault="00A669CE" w:rsidP="00970C77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DB06A9">
        <w:rPr>
          <w:rFonts w:ascii="Arial" w:hAnsi="Arial" w:cs="Arial"/>
        </w:rPr>
        <w:t>Simultaneously Working on Multiple Projects</w:t>
      </w:r>
    </w:p>
    <w:p w14:paraId="19F10920" w14:textId="6DCB5E8D" w:rsidR="00C24AFD" w:rsidRPr="00DB06A9" w:rsidRDefault="00C24AFD" w:rsidP="00C24AFD">
      <w:pPr>
        <w:numPr>
          <w:ilvl w:val="0"/>
          <w:numId w:val="15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Reviewing the resumes, be a part of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 xml:space="preserve">selection process for new hiring </w:t>
      </w:r>
    </w:p>
    <w:p w14:paraId="4EF7CE24" w14:textId="77777777" w:rsidR="00EF4EFA" w:rsidRPr="00DB06A9" w:rsidRDefault="00EF4EFA" w:rsidP="00970C77">
      <w:pPr>
        <w:numPr>
          <w:ilvl w:val="0"/>
          <w:numId w:val="15"/>
        </w:numPr>
        <w:spacing w:line="360" w:lineRule="auto"/>
        <w:rPr>
          <w:rFonts w:ascii="Arial" w:hAnsi="Arial" w:cs="Arial"/>
        </w:rPr>
      </w:pPr>
      <w:r w:rsidRPr="00DB06A9">
        <w:rPr>
          <w:rFonts w:ascii="Arial" w:hAnsi="Arial" w:cs="Arial"/>
        </w:rPr>
        <w:t>Worked on ELEVATE (School Curriculum Project), Olympiad (For Class 1-10 English, Science and Maths</w:t>
      </w:r>
      <w:r w:rsidR="00264925" w:rsidRPr="00DB06A9">
        <w:rPr>
          <w:rFonts w:ascii="Arial" w:hAnsi="Arial" w:cs="Arial"/>
        </w:rPr>
        <w:t>.</w:t>
      </w:r>
      <w:r w:rsidRPr="00DB06A9">
        <w:rPr>
          <w:rFonts w:ascii="Arial" w:hAnsi="Arial" w:cs="Arial"/>
        </w:rPr>
        <w:t>) and Children Yearbook</w:t>
      </w:r>
      <w:r w:rsidR="00970C77" w:rsidRPr="00DB06A9">
        <w:rPr>
          <w:rFonts w:ascii="Arial" w:hAnsi="Arial" w:cs="Arial"/>
        </w:rPr>
        <w:br/>
      </w:r>
    </w:p>
    <w:p w14:paraId="13AC19CA" w14:textId="77777777" w:rsidR="00F410CE" w:rsidRPr="00DB06A9" w:rsidRDefault="00F410CE" w:rsidP="002D68B1">
      <w:pPr>
        <w:numPr>
          <w:ilvl w:val="0"/>
          <w:numId w:val="12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March 2014- November 2014</w:t>
      </w:r>
    </w:p>
    <w:p w14:paraId="4C6624A3" w14:textId="77777777" w:rsidR="00F410CE" w:rsidRPr="00DB06A9" w:rsidRDefault="00F410CE" w:rsidP="00F410CE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Kritika Infotech (Work</w:t>
      </w:r>
      <w:r w:rsidR="002A4C00" w:rsidRPr="00DB06A9">
        <w:rPr>
          <w:rFonts w:ascii="Arial" w:hAnsi="Arial" w:cs="Arial"/>
        </w:rPr>
        <w:t xml:space="preserve">ed </w:t>
      </w:r>
      <w:r w:rsidRPr="00DB06A9">
        <w:rPr>
          <w:rFonts w:ascii="Arial" w:hAnsi="Arial" w:cs="Arial"/>
        </w:rPr>
        <w:t>in IBM India, Noida)</w:t>
      </w:r>
    </w:p>
    <w:p w14:paraId="05985B48" w14:textId="77777777" w:rsidR="00F410CE" w:rsidRPr="00DB06A9" w:rsidRDefault="00F412CE" w:rsidP="00F410CE">
      <w:pPr>
        <w:tabs>
          <w:tab w:val="left" w:pos="450"/>
        </w:tabs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Faridabad</w:t>
      </w:r>
    </w:p>
    <w:p w14:paraId="40F2995F" w14:textId="77777777" w:rsidR="00F410CE" w:rsidRPr="00DB06A9" w:rsidRDefault="00F410CE" w:rsidP="00F410CE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Instructional Designer</w:t>
      </w:r>
    </w:p>
    <w:p w14:paraId="35F29E8A" w14:textId="77777777" w:rsidR="00F410CE" w:rsidRPr="00DB06A9" w:rsidRDefault="00F410CE" w:rsidP="00F410CE">
      <w:pPr>
        <w:spacing w:line="360" w:lineRule="auto"/>
        <w:jc w:val="both"/>
        <w:rPr>
          <w:rFonts w:ascii="Arial" w:hAnsi="Arial" w:cs="Arial"/>
          <w:b/>
        </w:rPr>
      </w:pPr>
    </w:p>
    <w:p w14:paraId="37B8E37C" w14:textId="77777777" w:rsidR="00F410CE" w:rsidRPr="00DB06A9" w:rsidRDefault="00F410CE" w:rsidP="00F410CE">
      <w:pPr>
        <w:spacing w:line="360" w:lineRule="auto"/>
        <w:ind w:left="270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Job Profile:-</w:t>
      </w:r>
    </w:p>
    <w:p w14:paraId="4AFBCD3C" w14:textId="77777777" w:rsidR="009F7F0D" w:rsidRPr="00DB06A9" w:rsidRDefault="00305C62" w:rsidP="009F7F0D">
      <w:pPr>
        <w:numPr>
          <w:ilvl w:val="0"/>
          <w:numId w:val="14"/>
        </w:numPr>
        <w:tabs>
          <w:tab w:val="left" w:pos="450"/>
        </w:tabs>
        <w:spacing w:line="360" w:lineRule="auto"/>
        <w:ind w:left="450" w:firstLine="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Editing</w:t>
      </w:r>
      <w:r w:rsidR="002E2F30" w:rsidRPr="00DB06A9">
        <w:rPr>
          <w:rFonts w:ascii="Arial" w:hAnsi="Arial" w:cs="Arial"/>
        </w:rPr>
        <w:t xml:space="preserve"> </w:t>
      </w:r>
      <w:r w:rsidR="009F7F0D" w:rsidRPr="00DB06A9">
        <w:rPr>
          <w:rFonts w:ascii="Arial" w:hAnsi="Arial" w:cs="Arial"/>
        </w:rPr>
        <w:t>Training Modules and Simulations</w:t>
      </w:r>
      <w:r w:rsidR="002E2F30" w:rsidRPr="00DB06A9">
        <w:rPr>
          <w:rFonts w:ascii="Arial" w:hAnsi="Arial" w:cs="Arial"/>
        </w:rPr>
        <w:t xml:space="preserve"> for Corporate clients</w:t>
      </w:r>
      <w:r w:rsidR="00FA77E5" w:rsidRPr="00DB06A9">
        <w:rPr>
          <w:rFonts w:ascii="Arial" w:hAnsi="Arial" w:cs="Arial"/>
        </w:rPr>
        <w:t xml:space="preserve"> of IBM</w:t>
      </w:r>
    </w:p>
    <w:p w14:paraId="38FD51B0" w14:textId="205D6AEF" w:rsidR="00F410CE" w:rsidRPr="00DB06A9" w:rsidRDefault="00F410CE" w:rsidP="00F410CE">
      <w:pPr>
        <w:numPr>
          <w:ilvl w:val="0"/>
          <w:numId w:val="14"/>
        </w:numPr>
        <w:tabs>
          <w:tab w:val="left" w:pos="450"/>
        </w:tabs>
        <w:spacing w:line="360" w:lineRule="auto"/>
        <w:ind w:left="450" w:firstLine="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Developed training manuals, instruction manuals </w:t>
      </w:r>
      <w:r w:rsidR="005500FF">
        <w:rPr>
          <w:rFonts w:ascii="Arial" w:hAnsi="Arial" w:cs="Arial"/>
        </w:rPr>
        <w:t xml:space="preserve">and </w:t>
      </w:r>
      <w:r w:rsidRPr="00DB06A9">
        <w:rPr>
          <w:rFonts w:ascii="Arial" w:hAnsi="Arial" w:cs="Arial"/>
        </w:rPr>
        <w:t>user manuals</w:t>
      </w:r>
      <w:r w:rsidR="002E2F30" w:rsidRPr="00DB06A9">
        <w:rPr>
          <w:rFonts w:ascii="Arial" w:hAnsi="Arial" w:cs="Arial"/>
        </w:rPr>
        <w:t xml:space="preserve"> for IBM internal tools</w:t>
      </w:r>
    </w:p>
    <w:p w14:paraId="69338D13" w14:textId="77777777" w:rsidR="00F410CE" w:rsidRPr="00DB06A9" w:rsidRDefault="00F410CE" w:rsidP="00F410CE">
      <w:pPr>
        <w:numPr>
          <w:ilvl w:val="0"/>
          <w:numId w:val="14"/>
        </w:numPr>
        <w:tabs>
          <w:tab w:val="left" w:pos="450"/>
        </w:tabs>
        <w:spacing w:line="360" w:lineRule="auto"/>
        <w:ind w:left="450" w:firstLine="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Reviewed and edited the </w:t>
      </w:r>
      <w:r w:rsidR="002E2F30" w:rsidRPr="00DB06A9">
        <w:rPr>
          <w:rFonts w:ascii="Arial" w:hAnsi="Arial" w:cs="Arial"/>
        </w:rPr>
        <w:t xml:space="preserve">technical </w:t>
      </w:r>
      <w:r w:rsidRPr="00DB06A9">
        <w:rPr>
          <w:rFonts w:ascii="Arial" w:hAnsi="Arial" w:cs="Arial"/>
        </w:rPr>
        <w:t>projects</w:t>
      </w:r>
      <w:r w:rsidR="00EE077F" w:rsidRPr="00DB06A9">
        <w:rPr>
          <w:rFonts w:ascii="Arial" w:hAnsi="Arial" w:cs="Arial"/>
        </w:rPr>
        <w:t xml:space="preserve"> for various clients of IBM</w:t>
      </w:r>
    </w:p>
    <w:p w14:paraId="79B7FE52" w14:textId="77777777" w:rsidR="00F410CE" w:rsidRPr="00581897" w:rsidRDefault="00F410CE" w:rsidP="00F410CE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0"/>
        </w:rPr>
      </w:pPr>
    </w:p>
    <w:p w14:paraId="22A489A0" w14:textId="77777777" w:rsidR="00F410CE" w:rsidRPr="00DB06A9" w:rsidRDefault="00F410CE" w:rsidP="00F410CE">
      <w:pPr>
        <w:numPr>
          <w:ilvl w:val="0"/>
          <w:numId w:val="12"/>
        </w:numPr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November 2012-March 2014</w:t>
      </w:r>
    </w:p>
    <w:p w14:paraId="1D408017" w14:textId="77777777" w:rsidR="00F410CE" w:rsidRPr="00DB06A9" w:rsidRDefault="00F410CE" w:rsidP="00F410CE">
      <w:pPr>
        <w:ind w:left="720"/>
        <w:jc w:val="both"/>
        <w:rPr>
          <w:rFonts w:ascii="Arial" w:hAnsi="Arial" w:cs="Arial"/>
          <w:b/>
        </w:rPr>
      </w:pPr>
    </w:p>
    <w:p w14:paraId="4E7EB857" w14:textId="77777777" w:rsidR="00F410CE" w:rsidRPr="00DB06A9" w:rsidRDefault="00F410CE" w:rsidP="002D68B1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lastRenderedPageBreak/>
        <w:t>NIIT Ltd.</w:t>
      </w:r>
    </w:p>
    <w:p w14:paraId="6E72AE1B" w14:textId="77777777" w:rsidR="00F410CE" w:rsidRPr="00DB06A9" w:rsidRDefault="00F410CE" w:rsidP="002D68B1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Gurgaon</w:t>
      </w:r>
    </w:p>
    <w:p w14:paraId="408E2D1B" w14:textId="77777777" w:rsidR="00F410CE" w:rsidRPr="00DB06A9" w:rsidRDefault="00F410CE" w:rsidP="002D68B1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Instructional Designer/Content Developer</w:t>
      </w:r>
    </w:p>
    <w:p w14:paraId="296542D8" w14:textId="77777777" w:rsidR="00F410CE" w:rsidRPr="00DB06A9" w:rsidRDefault="00F410CE" w:rsidP="00F410CE">
      <w:pPr>
        <w:spacing w:line="276" w:lineRule="auto"/>
        <w:jc w:val="both"/>
        <w:rPr>
          <w:rFonts w:ascii="Arial" w:hAnsi="Arial" w:cs="Arial"/>
          <w:b/>
        </w:rPr>
      </w:pPr>
    </w:p>
    <w:p w14:paraId="2CC230BC" w14:textId="77777777" w:rsidR="00F410CE" w:rsidRPr="00DB06A9" w:rsidRDefault="00F410CE" w:rsidP="00F410CE">
      <w:pPr>
        <w:spacing w:line="360" w:lineRule="auto"/>
        <w:ind w:left="270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Job Profile:-</w:t>
      </w:r>
    </w:p>
    <w:p w14:paraId="30D47517" w14:textId="77777777" w:rsidR="00F410CE" w:rsidRPr="00DB06A9" w:rsidRDefault="00F410CE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Worked on E-Learning projects</w:t>
      </w:r>
      <w:r w:rsidR="001864DF" w:rsidRPr="00DB06A9">
        <w:rPr>
          <w:rFonts w:ascii="Arial" w:hAnsi="Arial" w:cs="Arial"/>
        </w:rPr>
        <w:t xml:space="preserve"> for US Universities</w:t>
      </w:r>
    </w:p>
    <w:p w14:paraId="619CB032" w14:textId="77777777" w:rsidR="00F410CE" w:rsidRPr="00DB06A9" w:rsidRDefault="00F410CE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Worked in sync with SMEs and Clients</w:t>
      </w:r>
    </w:p>
    <w:p w14:paraId="53205AE2" w14:textId="77777777" w:rsidR="00F410CE" w:rsidRPr="00DB06A9" w:rsidRDefault="00F410CE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Reviewed and edited the projects </w:t>
      </w:r>
      <w:r w:rsidR="003D66B5" w:rsidRPr="00DB06A9">
        <w:rPr>
          <w:rFonts w:ascii="Arial" w:hAnsi="Arial" w:cs="Arial"/>
        </w:rPr>
        <w:t xml:space="preserve">for US Universities </w:t>
      </w:r>
      <w:r w:rsidRPr="00DB06A9">
        <w:rPr>
          <w:rFonts w:ascii="Arial" w:hAnsi="Arial" w:cs="Arial"/>
        </w:rPr>
        <w:t>in various stages</w:t>
      </w:r>
    </w:p>
    <w:p w14:paraId="1B4B7F73" w14:textId="77777777" w:rsidR="00F410CE" w:rsidRPr="00DB06A9" w:rsidRDefault="00F410CE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Worked on syllabus, courseware, online lessons, and storyboards</w:t>
      </w:r>
      <w:r w:rsidR="001864DF" w:rsidRPr="00DB06A9">
        <w:rPr>
          <w:rFonts w:ascii="Arial" w:hAnsi="Arial" w:cs="Arial"/>
        </w:rPr>
        <w:t xml:space="preserve"> and applied checklists on these components</w:t>
      </w:r>
    </w:p>
    <w:p w14:paraId="3A650F1B" w14:textId="77777777" w:rsidR="00F410CE" w:rsidRPr="00DB06A9" w:rsidRDefault="001864DF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Created audio and video transcripts.</w:t>
      </w:r>
      <w:r w:rsidR="00F410CE" w:rsidRPr="00DB06A9">
        <w:rPr>
          <w:rFonts w:ascii="Arial" w:hAnsi="Arial" w:cs="Arial"/>
        </w:rPr>
        <w:t xml:space="preserve"> </w:t>
      </w:r>
    </w:p>
    <w:p w14:paraId="52015EB7" w14:textId="77777777" w:rsidR="00F410CE" w:rsidRPr="00DB06A9" w:rsidRDefault="001864DF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Worked on</w:t>
      </w:r>
      <w:r w:rsidR="00F410CE" w:rsidRPr="00DB06A9">
        <w:rPr>
          <w:rFonts w:ascii="Arial" w:hAnsi="Arial" w:cs="Arial"/>
        </w:rPr>
        <w:t xml:space="preserve"> GNIIT and PGPIT courses for NIIT institutions</w:t>
      </w:r>
    </w:p>
    <w:p w14:paraId="199B7F81" w14:textId="77777777" w:rsidR="00F410CE" w:rsidRPr="00581897" w:rsidRDefault="00F410CE" w:rsidP="00F410CE">
      <w:pPr>
        <w:tabs>
          <w:tab w:val="left" w:pos="0"/>
        </w:tabs>
        <w:spacing w:line="276" w:lineRule="auto"/>
        <w:jc w:val="both"/>
        <w:rPr>
          <w:rFonts w:ascii="Arial" w:hAnsi="Arial" w:cs="Arial"/>
          <w:sz w:val="20"/>
        </w:rPr>
      </w:pPr>
    </w:p>
    <w:p w14:paraId="7D77365A" w14:textId="77777777" w:rsidR="000E445F" w:rsidRPr="00DB06A9" w:rsidRDefault="008F44FA" w:rsidP="00142281">
      <w:pPr>
        <w:numPr>
          <w:ilvl w:val="0"/>
          <w:numId w:val="12"/>
        </w:numPr>
        <w:tabs>
          <w:tab w:val="left" w:pos="0"/>
        </w:tabs>
        <w:spacing w:line="276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June 2011- October 2012</w:t>
      </w:r>
      <w:r w:rsidR="000E445F" w:rsidRPr="00DB06A9">
        <w:rPr>
          <w:rFonts w:ascii="Arial" w:hAnsi="Arial" w:cs="Arial"/>
        </w:rPr>
        <w:t xml:space="preserve"> </w:t>
      </w:r>
    </w:p>
    <w:p w14:paraId="616D0744" w14:textId="77777777" w:rsidR="00B96593" w:rsidRPr="00581897" w:rsidRDefault="00B96593" w:rsidP="00B96593">
      <w:pPr>
        <w:tabs>
          <w:tab w:val="left" w:pos="0"/>
        </w:tabs>
        <w:spacing w:line="276" w:lineRule="auto"/>
        <w:ind w:left="720"/>
        <w:jc w:val="both"/>
        <w:rPr>
          <w:rFonts w:ascii="Arial" w:hAnsi="Arial" w:cs="Arial"/>
          <w:sz w:val="20"/>
        </w:rPr>
      </w:pPr>
    </w:p>
    <w:p w14:paraId="2EBC9D30" w14:textId="77777777" w:rsidR="000E445F" w:rsidRPr="00DB06A9" w:rsidRDefault="00A12577" w:rsidP="002D68B1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Serp</w:t>
      </w:r>
      <w:r w:rsidR="000E445F" w:rsidRPr="00DB06A9">
        <w:rPr>
          <w:rFonts w:ascii="Arial" w:hAnsi="Arial" w:cs="Arial"/>
        </w:rPr>
        <w:t>holic Media</w:t>
      </w:r>
      <w:r w:rsidRPr="00DB06A9">
        <w:rPr>
          <w:rFonts w:ascii="Arial" w:hAnsi="Arial" w:cs="Arial"/>
        </w:rPr>
        <w:t xml:space="preserve"> Pvt. Ltd.</w:t>
      </w:r>
    </w:p>
    <w:p w14:paraId="14E6F9FB" w14:textId="77777777" w:rsidR="000E445F" w:rsidRPr="00DB06A9" w:rsidRDefault="000E445F" w:rsidP="002D68B1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Gurgaon</w:t>
      </w:r>
    </w:p>
    <w:p w14:paraId="7C10C6DB" w14:textId="77777777" w:rsidR="000E445F" w:rsidRPr="00DB06A9" w:rsidRDefault="000E445F" w:rsidP="002D68B1">
      <w:pPr>
        <w:ind w:left="14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Content Writer</w:t>
      </w:r>
    </w:p>
    <w:p w14:paraId="2AA9B400" w14:textId="77777777" w:rsidR="008430A3" w:rsidRPr="00DB06A9" w:rsidRDefault="008430A3" w:rsidP="00142281">
      <w:pPr>
        <w:spacing w:line="276" w:lineRule="auto"/>
        <w:jc w:val="both"/>
        <w:rPr>
          <w:rFonts w:ascii="Arial" w:hAnsi="Arial" w:cs="Arial"/>
        </w:rPr>
      </w:pPr>
    </w:p>
    <w:p w14:paraId="4B6B21F7" w14:textId="77777777" w:rsidR="000E445F" w:rsidRPr="00DB06A9" w:rsidRDefault="000E445F" w:rsidP="00142281">
      <w:p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 xml:space="preserve">  </w:t>
      </w:r>
      <w:r w:rsidR="008430A3" w:rsidRPr="00DB06A9">
        <w:rPr>
          <w:rFonts w:ascii="Arial" w:hAnsi="Arial" w:cs="Arial"/>
        </w:rPr>
        <w:t xml:space="preserve">  </w:t>
      </w:r>
      <w:r w:rsidRPr="00DB06A9">
        <w:rPr>
          <w:rFonts w:ascii="Arial" w:hAnsi="Arial" w:cs="Arial"/>
          <w:b/>
        </w:rPr>
        <w:t>Job Profile:-</w:t>
      </w:r>
    </w:p>
    <w:p w14:paraId="6802E2E2" w14:textId="77777777" w:rsidR="000E445F" w:rsidRPr="00DB06A9" w:rsidRDefault="000E445F" w:rsidP="00170588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Blog Writing</w:t>
      </w:r>
      <w:r w:rsidR="005415AB" w:rsidRPr="00DB06A9">
        <w:rPr>
          <w:rFonts w:ascii="Arial" w:hAnsi="Arial" w:cs="Arial"/>
        </w:rPr>
        <w:t xml:space="preserve"> (Health, SEO, Travel, Fashion, Relationship, Science etc.)</w:t>
      </w:r>
    </w:p>
    <w:p w14:paraId="51C6F65B" w14:textId="77777777" w:rsidR="000E445F" w:rsidRPr="00DB06A9" w:rsidRDefault="000E445F" w:rsidP="00A46970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Article Writing</w:t>
      </w:r>
    </w:p>
    <w:p w14:paraId="58E5DD5E" w14:textId="77777777" w:rsidR="000E445F" w:rsidRPr="00DB06A9" w:rsidRDefault="00F410CE" w:rsidP="00A46970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Yahoo Answering</w:t>
      </w:r>
    </w:p>
    <w:p w14:paraId="056A56F6" w14:textId="77777777" w:rsidR="000E445F" w:rsidRPr="00DB06A9" w:rsidRDefault="000E445F" w:rsidP="00A46970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Editing</w:t>
      </w:r>
    </w:p>
    <w:p w14:paraId="5B96DFDA" w14:textId="77777777" w:rsidR="000E445F" w:rsidRPr="00DB06A9" w:rsidRDefault="000E445F" w:rsidP="00A46970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Guest Blogging and Posting</w:t>
      </w:r>
    </w:p>
    <w:p w14:paraId="461688C9" w14:textId="77777777" w:rsidR="007B39C2" w:rsidRPr="00DB06A9" w:rsidRDefault="000E445F" w:rsidP="00F410CE">
      <w:pPr>
        <w:numPr>
          <w:ilvl w:val="0"/>
          <w:numId w:val="11"/>
        </w:num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Meta Title and Description Writing</w:t>
      </w:r>
    </w:p>
    <w:p w14:paraId="698A51A5" w14:textId="77777777" w:rsidR="00F410CE" w:rsidRPr="00DB06A9" w:rsidRDefault="007B39C2" w:rsidP="00142281">
      <w:pPr>
        <w:jc w:val="both"/>
        <w:rPr>
          <w:rFonts w:ascii="Arial" w:hAnsi="Arial" w:cs="Arial"/>
          <w:b/>
          <w:szCs w:val="28"/>
        </w:rPr>
      </w:pPr>
      <w:r w:rsidRPr="00DB06A9">
        <w:rPr>
          <w:rFonts w:ascii="Arial" w:hAnsi="Arial" w:cs="Arial"/>
          <w:b/>
          <w:szCs w:val="28"/>
        </w:rPr>
        <w:t xml:space="preserve">Educational </w:t>
      </w:r>
      <w:r w:rsidR="000D3EA6" w:rsidRPr="00DB06A9">
        <w:rPr>
          <w:rFonts w:ascii="Arial" w:hAnsi="Arial" w:cs="Arial"/>
          <w:b/>
          <w:szCs w:val="28"/>
        </w:rPr>
        <w:t>Qualifications:</w:t>
      </w:r>
    </w:p>
    <w:tbl>
      <w:tblPr>
        <w:tblW w:w="10425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3852"/>
        <w:gridCol w:w="1260"/>
        <w:gridCol w:w="3225"/>
      </w:tblGrid>
      <w:tr w:rsidR="00951685" w:rsidRPr="00DB06A9" w14:paraId="5699D652" w14:textId="77777777" w:rsidTr="00581897">
        <w:trPr>
          <w:trHeight w:val="611"/>
        </w:trPr>
        <w:tc>
          <w:tcPr>
            <w:tcW w:w="2088" w:type="dxa"/>
          </w:tcPr>
          <w:p w14:paraId="7A6B23D8" w14:textId="77777777" w:rsidR="000D3EA6" w:rsidRPr="00DB06A9" w:rsidRDefault="000D3EA6" w:rsidP="00C16640">
            <w:pPr>
              <w:jc w:val="both"/>
              <w:rPr>
                <w:b/>
                <w:sz w:val="22"/>
                <w:szCs w:val="22"/>
              </w:rPr>
            </w:pPr>
            <w:r w:rsidRPr="00DB06A9">
              <w:rPr>
                <w:b/>
                <w:sz w:val="22"/>
                <w:szCs w:val="22"/>
              </w:rPr>
              <w:t>Exam</w:t>
            </w:r>
            <w:r w:rsidR="00951685" w:rsidRPr="00DB06A9">
              <w:rPr>
                <w:b/>
                <w:sz w:val="22"/>
                <w:szCs w:val="22"/>
              </w:rPr>
              <w:t>. Passed</w:t>
            </w:r>
          </w:p>
        </w:tc>
        <w:tc>
          <w:tcPr>
            <w:tcW w:w="3852" w:type="dxa"/>
          </w:tcPr>
          <w:p w14:paraId="7B4B0DCD" w14:textId="77777777" w:rsidR="000D3EA6" w:rsidRPr="00DB06A9" w:rsidRDefault="009D4CBF" w:rsidP="00C16640">
            <w:pPr>
              <w:jc w:val="both"/>
              <w:rPr>
                <w:b/>
                <w:sz w:val="22"/>
                <w:szCs w:val="22"/>
              </w:rPr>
            </w:pPr>
            <w:r w:rsidRPr="00DB06A9">
              <w:rPr>
                <w:b/>
                <w:sz w:val="22"/>
                <w:szCs w:val="22"/>
              </w:rPr>
              <w:t xml:space="preserve">  </w:t>
            </w:r>
            <w:r w:rsidR="00951685" w:rsidRPr="00DB06A9">
              <w:rPr>
                <w:b/>
                <w:sz w:val="22"/>
                <w:szCs w:val="22"/>
              </w:rPr>
              <w:t>College &amp; Board</w:t>
            </w:r>
          </w:p>
        </w:tc>
        <w:tc>
          <w:tcPr>
            <w:tcW w:w="1260" w:type="dxa"/>
          </w:tcPr>
          <w:p w14:paraId="095D66E4" w14:textId="77777777" w:rsidR="000D3EA6" w:rsidRPr="00DB06A9" w:rsidRDefault="00951685" w:rsidP="00C16640">
            <w:pPr>
              <w:jc w:val="both"/>
              <w:rPr>
                <w:b/>
                <w:sz w:val="22"/>
                <w:szCs w:val="22"/>
              </w:rPr>
            </w:pPr>
            <w:r w:rsidRPr="00DB06A9">
              <w:rPr>
                <w:b/>
                <w:sz w:val="22"/>
                <w:szCs w:val="22"/>
              </w:rPr>
              <w:t>Year of Passing</w:t>
            </w:r>
          </w:p>
        </w:tc>
        <w:tc>
          <w:tcPr>
            <w:tcW w:w="3225" w:type="dxa"/>
          </w:tcPr>
          <w:p w14:paraId="5F40DE37" w14:textId="77777777" w:rsidR="000D3EA6" w:rsidRPr="00DB06A9" w:rsidRDefault="00951685" w:rsidP="00C16640">
            <w:pPr>
              <w:jc w:val="both"/>
              <w:rPr>
                <w:b/>
                <w:sz w:val="22"/>
                <w:szCs w:val="22"/>
              </w:rPr>
            </w:pPr>
            <w:r w:rsidRPr="00DB06A9">
              <w:rPr>
                <w:b/>
                <w:sz w:val="22"/>
                <w:szCs w:val="22"/>
              </w:rPr>
              <w:t>Remarks</w:t>
            </w:r>
          </w:p>
        </w:tc>
      </w:tr>
      <w:tr w:rsidR="00FC56EE" w:rsidRPr="00DB06A9" w14:paraId="242BC6FD" w14:textId="77777777" w:rsidTr="00581897">
        <w:trPr>
          <w:trHeight w:val="1083"/>
        </w:trPr>
        <w:tc>
          <w:tcPr>
            <w:tcW w:w="2088" w:type="dxa"/>
          </w:tcPr>
          <w:p w14:paraId="66BFE8AB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M.A.</w:t>
            </w:r>
            <w:r w:rsidR="00AF7000" w:rsidRPr="00DB06A9">
              <w:rPr>
                <w:sz w:val="22"/>
                <w:szCs w:val="22"/>
              </w:rPr>
              <w:t xml:space="preserve"> </w:t>
            </w:r>
          </w:p>
        </w:tc>
        <w:tc>
          <w:tcPr>
            <w:tcW w:w="3852" w:type="dxa"/>
          </w:tcPr>
          <w:p w14:paraId="6B4DE300" w14:textId="77777777" w:rsidR="00FC56EE" w:rsidRPr="00DB06A9" w:rsidRDefault="008430A3" w:rsidP="00C1664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 xml:space="preserve">Dayanand Girls </w:t>
            </w:r>
            <w:r w:rsidR="00FC56EE" w:rsidRPr="00DB06A9">
              <w:rPr>
                <w:sz w:val="22"/>
                <w:szCs w:val="22"/>
              </w:rPr>
              <w:t>College</w:t>
            </w:r>
          </w:p>
          <w:p w14:paraId="260A7302" w14:textId="77777777" w:rsidR="00FC56EE" w:rsidRPr="00DB06A9" w:rsidRDefault="00FC56EE" w:rsidP="00C16640">
            <w:pPr>
              <w:numPr>
                <w:ilvl w:val="0"/>
                <w:numId w:val="2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CSJM University,</w:t>
            </w:r>
          </w:p>
          <w:p w14:paraId="79EADEE0" w14:textId="77777777" w:rsidR="00FC56EE" w:rsidRPr="00DB06A9" w:rsidRDefault="00FC56EE" w:rsidP="00C16640">
            <w:pPr>
              <w:ind w:left="720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Kanpur</w:t>
            </w:r>
          </w:p>
        </w:tc>
        <w:tc>
          <w:tcPr>
            <w:tcW w:w="1260" w:type="dxa"/>
          </w:tcPr>
          <w:p w14:paraId="42753EB2" w14:textId="77777777" w:rsidR="00FC56EE" w:rsidRPr="00DB06A9" w:rsidRDefault="00F35EC3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2008-10</w:t>
            </w:r>
          </w:p>
        </w:tc>
        <w:tc>
          <w:tcPr>
            <w:tcW w:w="3225" w:type="dxa"/>
          </w:tcPr>
          <w:p w14:paraId="26F30E4E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Subject-</w:t>
            </w:r>
          </w:p>
          <w:p w14:paraId="55787F6E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Economics</w:t>
            </w:r>
          </w:p>
          <w:p w14:paraId="0ABD888A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44%</w:t>
            </w:r>
          </w:p>
        </w:tc>
      </w:tr>
      <w:tr w:rsidR="00FC56EE" w:rsidRPr="00DB06A9" w14:paraId="33013A1F" w14:textId="77777777" w:rsidTr="00581897">
        <w:trPr>
          <w:trHeight w:val="1399"/>
        </w:trPr>
        <w:tc>
          <w:tcPr>
            <w:tcW w:w="2088" w:type="dxa"/>
          </w:tcPr>
          <w:p w14:paraId="3E7D9BDF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B.A.</w:t>
            </w:r>
          </w:p>
        </w:tc>
        <w:tc>
          <w:tcPr>
            <w:tcW w:w="3852" w:type="dxa"/>
          </w:tcPr>
          <w:p w14:paraId="73D18A2F" w14:textId="77777777" w:rsidR="00FC56EE" w:rsidRPr="00DB06A9" w:rsidRDefault="00FC56EE" w:rsidP="00C1664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Acharya Narendra Dev Nagar Nigam Mahila Mahavidyalaya,</w:t>
            </w:r>
          </w:p>
          <w:p w14:paraId="48AF148D" w14:textId="77777777" w:rsidR="00FC56EE" w:rsidRPr="00DB06A9" w:rsidRDefault="00FC56EE" w:rsidP="00C1664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CSJM University,</w:t>
            </w:r>
          </w:p>
          <w:p w14:paraId="7FB43937" w14:textId="77777777" w:rsidR="00FC56EE" w:rsidRPr="00DB06A9" w:rsidRDefault="00FC56EE" w:rsidP="00C16640">
            <w:pPr>
              <w:ind w:left="720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Kanpur</w:t>
            </w:r>
          </w:p>
        </w:tc>
        <w:tc>
          <w:tcPr>
            <w:tcW w:w="1260" w:type="dxa"/>
          </w:tcPr>
          <w:p w14:paraId="4003E492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200</w:t>
            </w:r>
            <w:r w:rsidR="00F35EC3" w:rsidRPr="00DB06A9">
              <w:rPr>
                <w:sz w:val="22"/>
                <w:szCs w:val="22"/>
              </w:rPr>
              <w:t>5</w:t>
            </w:r>
            <w:r w:rsidRPr="00DB06A9">
              <w:rPr>
                <w:sz w:val="22"/>
                <w:szCs w:val="22"/>
              </w:rPr>
              <w:t>-08</w:t>
            </w:r>
          </w:p>
        </w:tc>
        <w:tc>
          <w:tcPr>
            <w:tcW w:w="3225" w:type="dxa"/>
          </w:tcPr>
          <w:p w14:paraId="70649CF6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Subjects-</w:t>
            </w:r>
          </w:p>
          <w:p w14:paraId="5EE68718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Economics, Psychology,</w:t>
            </w:r>
          </w:p>
          <w:p w14:paraId="4CD99C21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English Literature</w:t>
            </w:r>
          </w:p>
          <w:p w14:paraId="534773DB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</w:p>
          <w:p w14:paraId="7734788A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2</w:t>
            </w:r>
            <w:r w:rsidRPr="00DB06A9">
              <w:rPr>
                <w:sz w:val="22"/>
                <w:szCs w:val="22"/>
                <w:vertAlign w:val="superscript"/>
              </w:rPr>
              <w:t>nd</w:t>
            </w:r>
            <w:r w:rsidRPr="00DB06A9">
              <w:rPr>
                <w:sz w:val="22"/>
                <w:szCs w:val="22"/>
              </w:rPr>
              <w:t xml:space="preserve"> Divn.; 54%</w:t>
            </w:r>
          </w:p>
        </w:tc>
      </w:tr>
      <w:tr w:rsidR="00FC56EE" w:rsidRPr="00DB06A9" w14:paraId="454B1A2F" w14:textId="77777777" w:rsidTr="00581897">
        <w:trPr>
          <w:trHeight w:val="1774"/>
        </w:trPr>
        <w:tc>
          <w:tcPr>
            <w:tcW w:w="2088" w:type="dxa"/>
          </w:tcPr>
          <w:p w14:paraId="511F97FE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lastRenderedPageBreak/>
              <w:t>Intermediate</w:t>
            </w:r>
          </w:p>
        </w:tc>
        <w:tc>
          <w:tcPr>
            <w:tcW w:w="3852" w:type="dxa"/>
          </w:tcPr>
          <w:p w14:paraId="4416D838" w14:textId="77777777" w:rsidR="00FC56EE" w:rsidRPr="00DB06A9" w:rsidRDefault="00FC56EE" w:rsidP="00C1664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Chitra Inter College,</w:t>
            </w:r>
          </w:p>
          <w:p w14:paraId="3B71BA3B" w14:textId="77777777" w:rsidR="00FC56EE" w:rsidRPr="00DB06A9" w:rsidRDefault="00FC56EE" w:rsidP="00C16640">
            <w:pPr>
              <w:ind w:left="720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Kanpur</w:t>
            </w:r>
          </w:p>
          <w:p w14:paraId="150233C4" w14:textId="77777777" w:rsidR="00FC56EE" w:rsidRPr="00DB06A9" w:rsidRDefault="00FC56EE" w:rsidP="00C1664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Board of High School &amp; Intermediate Education,</w:t>
            </w:r>
            <w:r w:rsidR="008430A3" w:rsidRPr="00DB06A9">
              <w:rPr>
                <w:sz w:val="22"/>
                <w:szCs w:val="22"/>
              </w:rPr>
              <w:t xml:space="preserve"> </w:t>
            </w:r>
            <w:r w:rsidRPr="00DB06A9">
              <w:rPr>
                <w:sz w:val="22"/>
                <w:szCs w:val="22"/>
              </w:rPr>
              <w:t>Allahabad,</w:t>
            </w:r>
          </w:p>
          <w:p w14:paraId="1088A0E0" w14:textId="77777777" w:rsidR="00FC56EE" w:rsidRPr="00DB06A9" w:rsidRDefault="00FC56EE" w:rsidP="00C16640">
            <w:pPr>
              <w:ind w:left="720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Uttar Pradesh</w:t>
            </w:r>
          </w:p>
        </w:tc>
        <w:tc>
          <w:tcPr>
            <w:tcW w:w="1260" w:type="dxa"/>
          </w:tcPr>
          <w:p w14:paraId="64906D77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2005</w:t>
            </w:r>
          </w:p>
        </w:tc>
        <w:tc>
          <w:tcPr>
            <w:tcW w:w="3225" w:type="dxa"/>
          </w:tcPr>
          <w:p w14:paraId="13C461FF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68.8%</w:t>
            </w:r>
          </w:p>
          <w:p w14:paraId="6FF03F76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1</w:t>
            </w:r>
            <w:r w:rsidRPr="00DB06A9">
              <w:rPr>
                <w:sz w:val="22"/>
                <w:szCs w:val="22"/>
                <w:vertAlign w:val="superscript"/>
              </w:rPr>
              <w:t>st</w:t>
            </w:r>
            <w:r w:rsidRPr="00DB06A9">
              <w:rPr>
                <w:sz w:val="22"/>
                <w:szCs w:val="22"/>
              </w:rPr>
              <w:t xml:space="preserve"> Divn.</w:t>
            </w:r>
          </w:p>
          <w:p w14:paraId="6EBF8B2C" w14:textId="77777777" w:rsidR="00FC56EE" w:rsidRPr="00DB06A9" w:rsidRDefault="00FC56EE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Distinction-Home Science</w:t>
            </w:r>
          </w:p>
        </w:tc>
      </w:tr>
      <w:tr w:rsidR="004D4763" w:rsidRPr="00DB06A9" w14:paraId="46ECD97D" w14:textId="77777777" w:rsidTr="00581897">
        <w:tc>
          <w:tcPr>
            <w:tcW w:w="2088" w:type="dxa"/>
          </w:tcPr>
          <w:p w14:paraId="6D385902" w14:textId="77777777" w:rsidR="004D4763" w:rsidRPr="00DB06A9" w:rsidRDefault="004D4763" w:rsidP="00C16640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I.C.S.E</w:t>
            </w:r>
          </w:p>
        </w:tc>
        <w:tc>
          <w:tcPr>
            <w:tcW w:w="3852" w:type="dxa"/>
          </w:tcPr>
          <w:p w14:paraId="25BB9D0F" w14:textId="77777777" w:rsidR="004D4763" w:rsidRPr="00DB06A9" w:rsidRDefault="004D4763" w:rsidP="00C1664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Wendy High School,</w:t>
            </w:r>
          </w:p>
          <w:p w14:paraId="298521B1" w14:textId="77777777" w:rsidR="004D4763" w:rsidRPr="00DB06A9" w:rsidRDefault="004D4763" w:rsidP="00C16640">
            <w:pPr>
              <w:ind w:left="720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Kanpur</w:t>
            </w:r>
          </w:p>
          <w:p w14:paraId="736A4396" w14:textId="77777777" w:rsidR="004D4763" w:rsidRPr="00DB06A9" w:rsidRDefault="004D4763" w:rsidP="00C16640">
            <w:pPr>
              <w:numPr>
                <w:ilvl w:val="0"/>
                <w:numId w:val="1"/>
              </w:numPr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Council for the Indian</w:t>
            </w:r>
          </w:p>
          <w:p w14:paraId="4EAFCBD9" w14:textId="77777777" w:rsidR="004D4763" w:rsidRPr="00DB06A9" w:rsidRDefault="004D4763" w:rsidP="00C16640">
            <w:pPr>
              <w:ind w:left="720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School Certificate Exam.</w:t>
            </w:r>
          </w:p>
          <w:p w14:paraId="492C357F" w14:textId="77777777" w:rsidR="004D4763" w:rsidRPr="00DB06A9" w:rsidRDefault="004D4763" w:rsidP="00C16640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 xml:space="preserve">         New Delhi</w:t>
            </w:r>
          </w:p>
        </w:tc>
        <w:tc>
          <w:tcPr>
            <w:tcW w:w="1260" w:type="dxa"/>
          </w:tcPr>
          <w:p w14:paraId="400D3808" w14:textId="77777777" w:rsidR="004D4763" w:rsidRPr="00DB06A9" w:rsidRDefault="004D4763" w:rsidP="00C16640">
            <w:pPr>
              <w:spacing w:line="360" w:lineRule="auto"/>
              <w:ind w:right="-108"/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2001</w:t>
            </w:r>
          </w:p>
        </w:tc>
        <w:tc>
          <w:tcPr>
            <w:tcW w:w="3225" w:type="dxa"/>
          </w:tcPr>
          <w:p w14:paraId="562B5E27" w14:textId="77777777" w:rsidR="004D4763" w:rsidRPr="00DB06A9" w:rsidRDefault="004D4763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68.6%</w:t>
            </w:r>
          </w:p>
          <w:p w14:paraId="58C7D070" w14:textId="77777777" w:rsidR="004D4763" w:rsidRPr="00DB06A9" w:rsidRDefault="004D4763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1</w:t>
            </w:r>
            <w:r w:rsidRPr="00DB06A9">
              <w:rPr>
                <w:sz w:val="22"/>
                <w:szCs w:val="22"/>
                <w:vertAlign w:val="superscript"/>
              </w:rPr>
              <w:t>st</w:t>
            </w:r>
            <w:r w:rsidRPr="00DB06A9">
              <w:rPr>
                <w:sz w:val="22"/>
                <w:szCs w:val="22"/>
              </w:rPr>
              <w:t xml:space="preserve"> Divn.</w:t>
            </w:r>
          </w:p>
          <w:p w14:paraId="04944377" w14:textId="77777777" w:rsidR="004D4763" w:rsidRPr="00DB06A9" w:rsidRDefault="004D4763" w:rsidP="00C16640">
            <w:pPr>
              <w:jc w:val="both"/>
              <w:rPr>
                <w:sz w:val="22"/>
                <w:szCs w:val="22"/>
              </w:rPr>
            </w:pPr>
            <w:r w:rsidRPr="00DB06A9">
              <w:rPr>
                <w:sz w:val="22"/>
                <w:szCs w:val="22"/>
              </w:rPr>
              <w:t>Distinction-Hindi</w:t>
            </w:r>
          </w:p>
        </w:tc>
      </w:tr>
    </w:tbl>
    <w:p w14:paraId="07605F2A" w14:textId="77777777" w:rsidR="0036026B" w:rsidRPr="00DB06A9" w:rsidRDefault="0036026B" w:rsidP="00142281">
      <w:pPr>
        <w:jc w:val="both"/>
        <w:rPr>
          <w:rFonts w:ascii="Arial" w:hAnsi="Arial" w:cs="Arial"/>
          <w:b/>
        </w:rPr>
      </w:pPr>
    </w:p>
    <w:p w14:paraId="172F7E11" w14:textId="77777777" w:rsidR="00205CFE" w:rsidRDefault="00205CFE" w:rsidP="00142281">
      <w:pPr>
        <w:jc w:val="both"/>
        <w:rPr>
          <w:rFonts w:ascii="Arial" w:hAnsi="Arial" w:cs="Arial"/>
          <w:b/>
        </w:rPr>
      </w:pPr>
    </w:p>
    <w:p w14:paraId="1404014F" w14:textId="77777777" w:rsidR="00037C31" w:rsidRPr="00DB06A9" w:rsidRDefault="00037C31" w:rsidP="00142281">
      <w:pPr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Professional Qualifications:</w:t>
      </w:r>
    </w:p>
    <w:p w14:paraId="78B2F0D6" w14:textId="77777777" w:rsidR="00037C31" w:rsidRPr="00DB06A9" w:rsidRDefault="00037C31" w:rsidP="00A46970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GNIIT from NIIT Kanpur</w:t>
      </w:r>
    </w:p>
    <w:p w14:paraId="03CE4A57" w14:textId="77777777" w:rsidR="007F0D73" w:rsidRPr="00341222" w:rsidRDefault="00037C31" w:rsidP="00142281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Completed English For Excellence course from NIIT Kanpur</w:t>
      </w:r>
    </w:p>
    <w:p w14:paraId="1C06A42E" w14:textId="77777777" w:rsidR="00205CFE" w:rsidRDefault="00205CFE" w:rsidP="00142281">
      <w:pPr>
        <w:jc w:val="both"/>
        <w:rPr>
          <w:rFonts w:ascii="Arial" w:hAnsi="Arial" w:cs="Arial"/>
          <w:b/>
        </w:rPr>
      </w:pPr>
    </w:p>
    <w:p w14:paraId="45D53182" w14:textId="46AC1176" w:rsidR="000769A5" w:rsidRPr="00DB06A9" w:rsidRDefault="000769A5" w:rsidP="00142281">
      <w:pPr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Achievements/</w:t>
      </w:r>
      <w:r w:rsidR="005500FF">
        <w:rPr>
          <w:rFonts w:ascii="Arial" w:hAnsi="Arial" w:cs="Arial"/>
          <w:b/>
        </w:rPr>
        <w:t>Extra-Curricular</w:t>
      </w:r>
      <w:r w:rsidRPr="00DB06A9">
        <w:rPr>
          <w:rFonts w:ascii="Arial" w:hAnsi="Arial" w:cs="Arial"/>
          <w:b/>
        </w:rPr>
        <w:t xml:space="preserve"> Activities:</w:t>
      </w:r>
    </w:p>
    <w:p w14:paraId="1ED915EE" w14:textId="77777777" w:rsidR="000769A5" w:rsidRPr="00DB06A9" w:rsidRDefault="000769A5" w:rsidP="00A46970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Got Teacher’s Commendation Card in class 4</w:t>
      </w:r>
      <w:r w:rsidRPr="00DB06A9">
        <w:rPr>
          <w:rFonts w:ascii="Arial" w:hAnsi="Arial" w:cs="Arial"/>
          <w:vertAlign w:val="superscript"/>
        </w:rPr>
        <w:t>th</w:t>
      </w:r>
      <w:r w:rsidRPr="00DB06A9">
        <w:rPr>
          <w:rFonts w:ascii="Arial" w:hAnsi="Arial" w:cs="Arial"/>
        </w:rPr>
        <w:t xml:space="preserve"> &amp; 5</w:t>
      </w:r>
      <w:r w:rsidRPr="00DB06A9">
        <w:rPr>
          <w:rFonts w:ascii="Arial" w:hAnsi="Arial" w:cs="Arial"/>
          <w:vertAlign w:val="superscript"/>
        </w:rPr>
        <w:t>th</w:t>
      </w:r>
      <w:r w:rsidR="007B479F" w:rsidRPr="00DB06A9">
        <w:rPr>
          <w:rFonts w:ascii="Arial" w:hAnsi="Arial" w:cs="Arial"/>
        </w:rPr>
        <w:t xml:space="preserve"> </w:t>
      </w:r>
      <w:r w:rsidRPr="00DB06A9">
        <w:rPr>
          <w:rFonts w:ascii="Arial" w:hAnsi="Arial" w:cs="Arial"/>
        </w:rPr>
        <w:t>for Academics.</w:t>
      </w:r>
    </w:p>
    <w:p w14:paraId="092B0CCD" w14:textId="77777777" w:rsidR="000769A5" w:rsidRPr="00DB06A9" w:rsidRDefault="000769A5" w:rsidP="00A46970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Participated in “Paryavaran Chetna Rally” from my school in the year 1997 organized by ‘Kanpur Vikas Mandap’.</w:t>
      </w:r>
    </w:p>
    <w:p w14:paraId="5396D6EF" w14:textId="77777777" w:rsidR="002642DF" w:rsidRPr="00DB06A9" w:rsidRDefault="002642DF" w:rsidP="002642DF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Participated in the “Art of Man Making”, the National Quiz Contest conducted by Chinmaya Mission, in Aug 2000.</w:t>
      </w:r>
    </w:p>
    <w:p w14:paraId="5CC06D15" w14:textId="73286E20" w:rsidR="007B479F" w:rsidRPr="00DB06A9" w:rsidRDefault="000769A5" w:rsidP="00A46970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Got First prize in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>‘Hindi Prize Exam.’</w:t>
      </w:r>
      <w:r w:rsidR="007B479F" w:rsidRPr="00DB06A9">
        <w:rPr>
          <w:rFonts w:ascii="Arial" w:hAnsi="Arial" w:cs="Arial"/>
        </w:rPr>
        <w:t xml:space="preserve"> o</w:t>
      </w:r>
      <w:r w:rsidRPr="00DB06A9">
        <w:rPr>
          <w:rFonts w:ascii="Arial" w:hAnsi="Arial" w:cs="Arial"/>
        </w:rPr>
        <w:t>rganized in the school in the year 2002.</w:t>
      </w:r>
    </w:p>
    <w:p w14:paraId="5D25ABCC" w14:textId="0EE217D3" w:rsidR="005307BF" w:rsidRPr="00DB06A9" w:rsidRDefault="005307BF" w:rsidP="00A46970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Successfully participated in “Making Changemakers”, a </w:t>
      </w:r>
      <w:r w:rsidR="005500FF">
        <w:rPr>
          <w:rFonts w:ascii="Arial" w:hAnsi="Arial" w:cs="Arial"/>
        </w:rPr>
        <w:t>program</w:t>
      </w:r>
      <w:r w:rsidRPr="00DB06A9">
        <w:rPr>
          <w:rFonts w:ascii="Arial" w:hAnsi="Arial" w:cs="Arial"/>
        </w:rPr>
        <w:t xml:space="preserve"> related </w:t>
      </w:r>
      <w:r w:rsidR="005500FF">
        <w:rPr>
          <w:rFonts w:ascii="Arial" w:hAnsi="Arial" w:cs="Arial"/>
        </w:rPr>
        <w:t>to</w:t>
      </w:r>
      <w:r w:rsidRPr="00DB06A9">
        <w:rPr>
          <w:rFonts w:ascii="Arial" w:hAnsi="Arial" w:cs="Arial"/>
        </w:rPr>
        <w:t xml:space="preserve"> bringing social changes in society, in the year 2002, organized by ‘Pravah’ an NGO.</w:t>
      </w:r>
    </w:p>
    <w:p w14:paraId="093CA3E7" w14:textId="064B60B2" w:rsidR="005307BF" w:rsidRPr="00DB06A9" w:rsidRDefault="003270A4" w:rsidP="00A46970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Par</w:t>
      </w:r>
      <w:r w:rsidR="005D497A">
        <w:rPr>
          <w:rFonts w:ascii="Arial" w:hAnsi="Arial" w:cs="Arial"/>
        </w:rPr>
        <w:t>t</w:t>
      </w:r>
      <w:r w:rsidRPr="00DB06A9">
        <w:rPr>
          <w:rFonts w:ascii="Arial" w:hAnsi="Arial" w:cs="Arial"/>
        </w:rPr>
        <w:t>icipated in “Bhartiya Sanskriti Gyan Pariksha” successfully, organized by “Gayatri Tirth, Shantikunj, Haridwar”, in the year 2004.</w:t>
      </w:r>
    </w:p>
    <w:p w14:paraId="766892E1" w14:textId="714EB8B0" w:rsidR="003270A4" w:rsidRPr="00DB06A9" w:rsidRDefault="003270A4" w:rsidP="00A46970">
      <w:pPr>
        <w:numPr>
          <w:ilvl w:val="0"/>
          <w:numId w:val="6"/>
        </w:numPr>
        <w:tabs>
          <w:tab w:val="left" w:pos="2250"/>
        </w:tabs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Awarded a shield in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>12</w:t>
      </w:r>
      <w:r w:rsidRPr="00DB06A9">
        <w:rPr>
          <w:rFonts w:ascii="Arial" w:hAnsi="Arial" w:cs="Arial"/>
          <w:vertAlign w:val="superscript"/>
        </w:rPr>
        <w:t>th</w:t>
      </w:r>
      <w:r w:rsidRPr="00DB06A9">
        <w:rPr>
          <w:rFonts w:ascii="Arial" w:hAnsi="Arial" w:cs="Arial"/>
        </w:rPr>
        <w:t xml:space="preserve"> standard for being successful in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>first division in Academics.</w:t>
      </w:r>
    </w:p>
    <w:p w14:paraId="24D7CA42" w14:textId="3610EBAD" w:rsidR="00BD7D00" w:rsidRPr="00DB06A9" w:rsidRDefault="003270A4" w:rsidP="00A46970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Was among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>top 29% of the candidates who participated in the 4</w:t>
      </w:r>
      <w:r w:rsidRPr="00DB06A9">
        <w:rPr>
          <w:rFonts w:ascii="Arial" w:hAnsi="Arial" w:cs="Arial"/>
          <w:vertAlign w:val="superscript"/>
        </w:rPr>
        <w:t>th</w:t>
      </w:r>
      <w:r w:rsidRPr="00DB06A9">
        <w:rPr>
          <w:rFonts w:ascii="Arial" w:hAnsi="Arial" w:cs="Arial"/>
        </w:rPr>
        <w:t xml:space="preserve"> National IT Aptitude Test</w:t>
      </w:r>
      <w:r w:rsidR="00BD7D00" w:rsidRPr="00DB06A9">
        <w:rPr>
          <w:rFonts w:ascii="Arial" w:hAnsi="Arial" w:cs="Arial"/>
        </w:rPr>
        <w:t xml:space="preserve"> </w:t>
      </w:r>
      <w:r w:rsidR="00442198" w:rsidRPr="00DB06A9">
        <w:rPr>
          <w:rFonts w:ascii="Arial" w:hAnsi="Arial" w:cs="Arial"/>
        </w:rPr>
        <w:t>2008</w:t>
      </w:r>
      <w:r w:rsidRPr="00DB06A9">
        <w:rPr>
          <w:rFonts w:ascii="Arial" w:hAnsi="Arial" w:cs="Arial"/>
        </w:rPr>
        <w:t>.</w:t>
      </w:r>
    </w:p>
    <w:p w14:paraId="05771E05" w14:textId="5EDAC5D3" w:rsidR="00327481" w:rsidRPr="00DB06A9" w:rsidRDefault="00BD7D00" w:rsidP="00327481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Was among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>top 6% of the candidates who participated in the 5</w:t>
      </w:r>
      <w:r w:rsidRPr="00DB06A9">
        <w:rPr>
          <w:rFonts w:ascii="Arial" w:hAnsi="Arial" w:cs="Arial"/>
          <w:vertAlign w:val="superscript"/>
        </w:rPr>
        <w:t>th</w:t>
      </w:r>
      <w:r w:rsidRPr="00DB06A9">
        <w:rPr>
          <w:rFonts w:ascii="Arial" w:hAnsi="Arial" w:cs="Arial"/>
        </w:rPr>
        <w:t xml:space="preserve"> National IT Aptitude Test 2009.</w:t>
      </w:r>
    </w:p>
    <w:p w14:paraId="45C769B4" w14:textId="77777777" w:rsidR="00D11A67" w:rsidRPr="00DB06A9" w:rsidRDefault="00D11A67" w:rsidP="00D11A67">
      <w:pPr>
        <w:numPr>
          <w:ilvl w:val="0"/>
          <w:numId w:val="6"/>
        </w:numPr>
        <w:spacing w:before="240" w:after="240"/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>Good Performance Certificate in Serpholic Media in the year 2012.</w:t>
      </w:r>
    </w:p>
    <w:p w14:paraId="0E2EE799" w14:textId="77777777" w:rsidR="00442198" w:rsidRPr="00DB06A9" w:rsidRDefault="00442198" w:rsidP="00142281">
      <w:pPr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Hobbies:</w:t>
      </w:r>
    </w:p>
    <w:p w14:paraId="38779DD1" w14:textId="77777777" w:rsidR="00442198" w:rsidRPr="00DB06A9" w:rsidRDefault="00442198" w:rsidP="00A46970">
      <w:pPr>
        <w:numPr>
          <w:ilvl w:val="0"/>
          <w:numId w:val="7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Reading Books</w:t>
      </w:r>
    </w:p>
    <w:p w14:paraId="5FEE2E78" w14:textId="77777777" w:rsidR="00640AE4" w:rsidRPr="00DB06A9" w:rsidRDefault="00640AE4" w:rsidP="00A46970">
      <w:pPr>
        <w:numPr>
          <w:ilvl w:val="0"/>
          <w:numId w:val="7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Writing</w:t>
      </w:r>
    </w:p>
    <w:p w14:paraId="4F799FBD" w14:textId="77777777" w:rsidR="00442198" w:rsidRPr="00DB06A9" w:rsidRDefault="00442198" w:rsidP="00A46970">
      <w:pPr>
        <w:numPr>
          <w:ilvl w:val="0"/>
          <w:numId w:val="7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Travelling</w:t>
      </w:r>
    </w:p>
    <w:p w14:paraId="07F1EFF4" w14:textId="77777777" w:rsidR="001F0406" w:rsidRPr="00205CFE" w:rsidRDefault="00442198" w:rsidP="00A46970">
      <w:pPr>
        <w:numPr>
          <w:ilvl w:val="0"/>
          <w:numId w:val="7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lastRenderedPageBreak/>
        <w:t>Interacting</w:t>
      </w:r>
    </w:p>
    <w:p w14:paraId="678F1265" w14:textId="77777777" w:rsidR="00205CFE" w:rsidRPr="00DB06A9" w:rsidRDefault="00205CFE" w:rsidP="00205CFE">
      <w:pPr>
        <w:spacing w:line="360" w:lineRule="auto"/>
        <w:jc w:val="both"/>
        <w:rPr>
          <w:rFonts w:ascii="Arial" w:hAnsi="Arial" w:cs="Arial"/>
          <w:b/>
        </w:rPr>
      </w:pPr>
    </w:p>
    <w:p w14:paraId="76C193B7" w14:textId="77777777" w:rsidR="00442198" w:rsidRPr="00DB06A9" w:rsidRDefault="00442198" w:rsidP="00205CFE">
      <w:p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  <w:b/>
        </w:rPr>
        <w:t>Strengths &amp; Interests:</w:t>
      </w:r>
    </w:p>
    <w:p w14:paraId="7B4CCA50" w14:textId="77777777" w:rsidR="00442198" w:rsidRPr="00DB06A9" w:rsidRDefault="00442198" w:rsidP="00A46970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 xml:space="preserve">Ability to </w:t>
      </w:r>
      <w:r w:rsidR="00A12577" w:rsidRPr="00DB06A9">
        <w:rPr>
          <w:rFonts w:ascii="Arial" w:hAnsi="Arial" w:cs="Arial"/>
        </w:rPr>
        <w:t>ac</w:t>
      </w:r>
      <w:r w:rsidRPr="00DB06A9">
        <w:rPr>
          <w:rFonts w:ascii="Arial" w:hAnsi="Arial" w:cs="Arial"/>
        </w:rPr>
        <w:t>cept any kind of environment</w:t>
      </w:r>
    </w:p>
    <w:p w14:paraId="4BFA6290" w14:textId="77777777" w:rsidR="00442198" w:rsidRPr="00DB06A9" w:rsidRDefault="00442198" w:rsidP="00A46970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Extremely punctual &amp; honest</w:t>
      </w:r>
    </w:p>
    <w:p w14:paraId="5FA3FFC2" w14:textId="76C0AA8B" w:rsidR="00442198" w:rsidRPr="00DB06A9" w:rsidRDefault="00442198" w:rsidP="00A46970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 xml:space="preserve">Ability to cheer up people in </w:t>
      </w:r>
      <w:r w:rsidR="005500FF">
        <w:rPr>
          <w:rFonts w:ascii="Arial" w:hAnsi="Arial" w:cs="Arial"/>
        </w:rPr>
        <w:t xml:space="preserve">the </w:t>
      </w:r>
      <w:r w:rsidRPr="00DB06A9">
        <w:rPr>
          <w:rFonts w:ascii="Arial" w:hAnsi="Arial" w:cs="Arial"/>
        </w:rPr>
        <w:t>doldrums</w:t>
      </w:r>
    </w:p>
    <w:p w14:paraId="3197A053" w14:textId="77777777" w:rsidR="00442198" w:rsidRPr="00DB06A9" w:rsidRDefault="00442198" w:rsidP="00A46970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b/>
        </w:rPr>
      </w:pPr>
      <w:r w:rsidRPr="00DB06A9">
        <w:rPr>
          <w:rFonts w:ascii="Arial" w:hAnsi="Arial" w:cs="Arial"/>
        </w:rPr>
        <w:t>Keen interest in working on computers</w:t>
      </w:r>
    </w:p>
    <w:p w14:paraId="20EE6ABE" w14:textId="77777777" w:rsidR="001F0406" w:rsidRPr="00DB06A9" w:rsidRDefault="001F0406" w:rsidP="001F0406">
      <w:pPr>
        <w:jc w:val="both"/>
        <w:rPr>
          <w:rFonts w:ascii="Arial" w:hAnsi="Arial" w:cs="Arial"/>
        </w:rPr>
      </w:pPr>
    </w:p>
    <w:p w14:paraId="7581C5A6" w14:textId="77777777" w:rsidR="00205CFE" w:rsidRDefault="00205CFE" w:rsidP="00142281">
      <w:pPr>
        <w:tabs>
          <w:tab w:val="left" w:pos="4050"/>
        </w:tabs>
        <w:spacing w:line="360" w:lineRule="auto"/>
        <w:jc w:val="both"/>
        <w:rPr>
          <w:rFonts w:ascii="Arial" w:hAnsi="Arial" w:cs="Arial"/>
          <w:b/>
        </w:rPr>
      </w:pPr>
    </w:p>
    <w:p w14:paraId="0E886E37" w14:textId="77777777" w:rsidR="005330DD" w:rsidRPr="00DB06A9" w:rsidRDefault="005330DD" w:rsidP="00142281">
      <w:pPr>
        <w:tabs>
          <w:tab w:val="left" w:pos="405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Father’s Name</w:t>
      </w:r>
      <w:r w:rsidR="007A2674" w:rsidRPr="00DB06A9">
        <w:rPr>
          <w:rFonts w:ascii="Arial" w:hAnsi="Arial" w:cs="Arial"/>
          <w:b/>
        </w:rPr>
        <w:t>:</w:t>
      </w:r>
      <w:r w:rsidR="00AD6156" w:rsidRPr="00DB06A9">
        <w:rPr>
          <w:rFonts w:ascii="Arial" w:hAnsi="Arial" w:cs="Arial"/>
          <w:b/>
        </w:rPr>
        <w:t xml:space="preserve"> </w:t>
      </w:r>
      <w:r w:rsidR="00A31D36" w:rsidRPr="00DB06A9">
        <w:rPr>
          <w:rFonts w:ascii="Arial" w:hAnsi="Arial" w:cs="Arial"/>
          <w:b/>
        </w:rPr>
        <w:t xml:space="preserve">       </w:t>
      </w:r>
      <w:r w:rsidR="0004627E" w:rsidRPr="00DB06A9">
        <w:rPr>
          <w:rFonts w:ascii="Arial" w:hAnsi="Arial" w:cs="Arial"/>
          <w:b/>
        </w:rPr>
        <w:t xml:space="preserve">  </w:t>
      </w:r>
      <w:r w:rsidR="00A31D36" w:rsidRPr="00DB06A9">
        <w:rPr>
          <w:rFonts w:ascii="Arial" w:hAnsi="Arial" w:cs="Arial"/>
          <w:b/>
        </w:rPr>
        <w:t xml:space="preserve"> </w:t>
      </w:r>
      <w:r w:rsidR="0004627E" w:rsidRPr="00DB06A9">
        <w:rPr>
          <w:rFonts w:ascii="Arial" w:hAnsi="Arial" w:cs="Arial"/>
          <w:b/>
        </w:rPr>
        <w:t xml:space="preserve"> </w:t>
      </w:r>
      <w:r w:rsidRPr="00DB06A9">
        <w:rPr>
          <w:rFonts w:ascii="Arial" w:hAnsi="Arial" w:cs="Arial"/>
        </w:rPr>
        <w:t>Sri A.K. Nigam</w:t>
      </w:r>
    </w:p>
    <w:p w14:paraId="22F8DFAA" w14:textId="77777777" w:rsidR="005330DD" w:rsidRPr="00DB06A9" w:rsidRDefault="007A2674" w:rsidP="00142281">
      <w:pPr>
        <w:tabs>
          <w:tab w:val="left" w:pos="0"/>
          <w:tab w:val="left" w:pos="2160"/>
          <w:tab w:val="left" w:pos="333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Date of Birth</w:t>
      </w:r>
      <w:r w:rsidR="005330DD" w:rsidRPr="00DB06A9">
        <w:rPr>
          <w:rFonts w:ascii="Arial" w:hAnsi="Arial" w:cs="Arial"/>
          <w:b/>
        </w:rPr>
        <w:t>:</w:t>
      </w:r>
      <w:r w:rsidRPr="00DB06A9">
        <w:rPr>
          <w:rFonts w:ascii="Arial" w:hAnsi="Arial" w:cs="Arial"/>
          <w:b/>
        </w:rPr>
        <w:t xml:space="preserve"> </w:t>
      </w:r>
      <w:r w:rsidR="00AF551B" w:rsidRPr="00DB06A9">
        <w:rPr>
          <w:rFonts w:ascii="Arial" w:hAnsi="Arial" w:cs="Arial"/>
          <w:b/>
        </w:rPr>
        <w:t xml:space="preserve"> </w:t>
      </w:r>
      <w:r w:rsidRPr="00DB06A9">
        <w:rPr>
          <w:rFonts w:ascii="Arial" w:hAnsi="Arial" w:cs="Arial"/>
          <w:b/>
        </w:rPr>
        <w:t xml:space="preserve">        </w:t>
      </w:r>
      <w:r w:rsidR="00A31D36" w:rsidRPr="00DB06A9">
        <w:rPr>
          <w:rFonts w:ascii="Arial" w:hAnsi="Arial" w:cs="Arial"/>
          <w:b/>
        </w:rPr>
        <w:t xml:space="preserve"> </w:t>
      </w:r>
      <w:r w:rsidR="0004627E" w:rsidRPr="00DB06A9">
        <w:rPr>
          <w:rFonts w:ascii="Arial" w:hAnsi="Arial" w:cs="Arial"/>
          <w:b/>
        </w:rPr>
        <w:t xml:space="preserve">    </w:t>
      </w:r>
      <w:r w:rsidR="005330DD" w:rsidRPr="00DB06A9">
        <w:rPr>
          <w:rFonts w:ascii="Arial" w:hAnsi="Arial" w:cs="Arial"/>
        </w:rPr>
        <w:t>23</w:t>
      </w:r>
      <w:r w:rsidR="005330DD" w:rsidRPr="00DB06A9">
        <w:rPr>
          <w:rFonts w:ascii="Arial" w:hAnsi="Arial" w:cs="Arial"/>
          <w:vertAlign w:val="superscript"/>
        </w:rPr>
        <w:t>rd</w:t>
      </w:r>
      <w:r w:rsidR="005330DD" w:rsidRPr="00DB06A9">
        <w:rPr>
          <w:rFonts w:ascii="Arial" w:hAnsi="Arial" w:cs="Arial"/>
        </w:rPr>
        <w:t xml:space="preserve"> July 1985</w:t>
      </w:r>
    </w:p>
    <w:p w14:paraId="40A952A0" w14:textId="77777777" w:rsidR="005330DD" w:rsidRPr="00DB06A9" w:rsidRDefault="005330DD" w:rsidP="00142281">
      <w:pPr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P</w:t>
      </w:r>
      <w:r w:rsidR="00B26DC0" w:rsidRPr="00DB06A9">
        <w:rPr>
          <w:rFonts w:ascii="Arial" w:hAnsi="Arial" w:cs="Arial"/>
          <w:b/>
        </w:rPr>
        <w:t xml:space="preserve">ermanent </w:t>
      </w:r>
      <w:r w:rsidRPr="00DB06A9">
        <w:rPr>
          <w:rFonts w:ascii="Arial" w:hAnsi="Arial" w:cs="Arial"/>
          <w:b/>
        </w:rPr>
        <w:t>Address:</w:t>
      </w:r>
      <w:r w:rsidR="007A2674" w:rsidRPr="00DB06A9">
        <w:rPr>
          <w:rFonts w:ascii="Arial" w:hAnsi="Arial" w:cs="Arial"/>
          <w:b/>
        </w:rPr>
        <w:t xml:space="preserve">  </w:t>
      </w:r>
      <w:r w:rsidR="0004627E" w:rsidRPr="00DB06A9">
        <w:rPr>
          <w:rFonts w:ascii="Arial" w:hAnsi="Arial" w:cs="Arial"/>
          <w:b/>
        </w:rPr>
        <w:t xml:space="preserve"> </w:t>
      </w:r>
      <w:r w:rsidRPr="00DB06A9">
        <w:rPr>
          <w:rFonts w:ascii="Arial" w:hAnsi="Arial" w:cs="Arial"/>
        </w:rPr>
        <w:t>C/o Sri A.K. Nigam</w:t>
      </w:r>
    </w:p>
    <w:p w14:paraId="3AD3A41C" w14:textId="77777777" w:rsidR="00EC77E2" w:rsidRPr="00DB06A9" w:rsidRDefault="005330DD" w:rsidP="00142281">
      <w:pPr>
        <w:spacing w:line="360" w:lineRule="auto"/>
        <w:jc w:val="both"/>
        <w:rPr>
          <w:rFonts w:ascii="Arial" w:hAnsi="Arial" w:cs="Arial"/>
          <w:lang w:val="de-DE"/>
        </w:rPr>
      </w:pPr>
      <w:r w:rsidRPr="00DB06A9">
        <w:rPr>
          <w:rFonts w:ascii="Arial" w:hAnsi="Arial" w:cs="Arial"/>
          <w:b/>
        </w:rPr>
        <w:t xml:space="preserve">      </w:t>
      </w:r>
      <w:r w:rsidR="00A31D36" w:rsidRPr="00DB06A9">
        <w:rPr>
          <w:rFonts w:ascii="Arial" w:hAnsi="Arial" w:cs="Arial"/>
          <w:b/>
        </w:rPr>
        <w:t xml:space="preserve">                          </w:t>
      </w:r>
      <w:r w:rsidR="0004627E" w:rsidRPr="00DB06A9">
        <w:rPr>
          <w:rFonts w:ascii="Arial" w:hAnsi="Arial" w:cs="Arial"/>
          <w:b/>
        </w:rPr>
        <w:t xml:space="preserve">    </w:t>
      </w:r>
      <w:r w:rsidRPr="00DB06A9">
        <w:rPr>
          <w:rFonts w:ascii="Arial" w:hAnsi="Arial" w:cs="Arial"/>
          <w:b/>
        </w:rPr>
        <w:t xml:space="preserve"> </w:t>
      </w:r>
      <w:r w:rsidR="0004627E" w:rsidRPr="00DB06A9">
        <w:rPr>
          <w:rFonts w:ascii="Arial" w:hAnsi="Arial" w:cs="Arial"/>
          <w:b/>
        </w:rPr>
        <w:t xml:space="preserve"> </w:t>
      </w:r>
      <w:r w:rsidR="00EC77E2" w:rsidRPr="00DB06A9">
        <w:rPr>
          <w:rFonts w:ascii="Arial" w:hAnsi="Arial" w:cs="Arial"/>
          <w:lang w:val="de-DE"/>
        </w:rPr>
        <w:t>B106, Gopala Green Apartments,</w:t>
      </w:r>
    </w:p>
    <w:p w14:paraId="644B93CC" w14:textId="77777777" w:rsidR="00EC77E2" w:rsidRPr="00DB06A9" w:rsidRDefault="00EC77E2" w:rsidP="00EC77E2">
      <w:pPr>
        <w:spacing w:line="360" w:lineRule="auto"/>
        <w:jc w:val="both"/>
        <w:rPr>
          <w:rFonts w:ascii="Arial" w:hAnsi="Arial" w:cs="Arial"/>
          <w:lang w:val="de-DE"/>
        </w:rPr>
      </w:pPr>
      <w:r w:rsidRPr="00DB06A9">
        <w:rPr>
          <w:rFonts w:ascii="Arial" w:hAnsi="Arial" w:cs="Arial"/>
          <w:lang w:val="de-DE"/>
        </w:rPr>
        <w:t xml:space="preserve">                                     </w:t>
      </w:r>
      <w:r w:rsidR="005330DD" w:rsidRPr="00DB06A9">
        <w:rPr>
          <w:rFonts w:ascii="Arial" w:hAnsi="Arial" w:cs="Arial"/>
          <w:lang w:val="de-DE"/>
        </w:rPr>
        <w:t xml:space="preserve"> 540</w:t>
      </w:r>
      <w:r w:rsidRPr="00DB06A9">
        <w:rPr>
          <w:rFonts w:ascii="Arial" w:hAnsi="Arial" w:cs="Arial"/>
          <w:lang w:val="de-DE"/>
        </w:rPr>
        <w:t>-</w:t>
      </w:r>
      <w:r w:rsidR="005330DD" w:rsidRPr="00DB06A9">
        <w:rPr>
          <w:rFonts w:ascii="Arial" w:hAnsi="Arial" w:cs="Arial"/>
          <w:lang w:val="de-DE"/>
        </w:rPr>
        <w:t>C</w:t>
      </w:r>
      <w:r w:rsidRPr="00DB06A9">
        <w:rPr>
          <w:rFonts w:ascii="Arial" w:hAnsi="Arial" w:cs="Arial"/>
          <w:lang w:val="de-DE"/>
        </w:rPr>
        <w:t xml:space="preserve">, </w:t>
      </w:r>
      <w:r w:rsidR="005330DD" w:rsidRPr="00DB06A9">
        <w:rPr>
          <w:rFonts w:ascii="Arial" w:hAnsi="Arial" w:cs="Arial"/>
          <w:lang w:val="de-DE"/>
        </w:rPr>
        <w:t xml:space="preserve">Ratan Lal Nagar, </w:t>
      </w:r>
    </w:p>
    <w:p w14:paraId="4271D9D8" w14:textId="77777777" w:rsidR="005330DD" w:rsidRPr="00DB06A9" w:rsidRDefault="00EC77E2" w:rsidP="00EC77E2">
      <w:pPr>
        <w:spacing w:line="360" w:lineRule="auto"/>
        <w:jc w:val="both"/>
        <w:rPr>
          <w:rFonts w:ascii="Arial" w:hAnsi="Arial" w:cs="Arial"/>
          <w:lang w:val="de-DE"/>
        </w:rPr>
      </w:pPr>
      <w:r w:rsidRPr="00DB06A9">
        <w:rPr>
          <w:rFonts w:ascii="Arial" w:hAnsi="Arial" w:cs="Arial"/>
          <w:lang w:val="de-DE"/>
        </w:rPr>
        <w:t xml:space="preserve">                                     </w:t>
      </w:r>
      <w:r w:rsidR="005330DD" w:rsidRPr="00DB06A9">
        <w:rPr>
          <w:rFonts w:ascii="Arial" w:hAnsi="Arial" w:cs="Arial"/>
          <w:lang w:val="de-DE"/>
        </w:rPr>
        <w:t xml:space="preserve">Kanpur </w:t>
      </w:r>
      <w:r w:rsidR="005330DD" w:rsidRPr="00DB06A9">
        <w:rPr>
          <w:rFonts w:ascii="Arial" w:hAnsi="Arial" w:cs="Arial"/>
        </w:rPr>
        <w:t>208 022 (U.P.)</w:t>
      </w:r>
      <w:r w:rsidR="005330DD" w:rsidRPr="00DB06A9">
        <w:rPr>
          <w:rFonts w:ascii="Arial" w:hAnsi="Arial" w:cs="Arial"/>
          <w:lang w:val="de-DE"/>
        </w:rPr>
        <w:t xml:space="preserve">                                         </w:t>
      </w:r>
    </w:p>
    <w:p w14:paraId="24BEFA0E" w14:textId="77777777" w:rsidR="005330DD" w:rsidRPr="00DB06A9" w:rsidRDefault="005330DD" w:rsidP="0004627E">
      <w:pPr>
        <w:tabs>
          <w:tab w:val="left" w:pos="2520"/>
          <w:tab w:val="left" w:pos="414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 xml:space="preserve">Contact No.:  </w:t>
      </w:r>
      <w:r w:rsidR="007A2674" w:rsidRPr="00DB06A9">
        <w:rPr>
          <w:rFonts w:ascii="Arial" w:hAnsi="Arial" w:cs="Arial"/>
          <w:b/>
        </w:rPr>
        <w:t xml:space="preserve">        </w:t>
      </w:r>
      <w:r w:rsidR="00A31D36" w:rsidRPr="00DB06A9">
        <w:rPr>
          <w:rFonts w:ascii="Arial" w:hAnsi="Arial" w:cs="Arial"/>
          <w:b/>
        </w:rPr>
        <w:t xml:space="preserve">  </w:t>
      </w:r>
      <w:r w:rsidR="00142281" w:rsidRPr="00DB06A9">
        <w:rPr>
          <w:rFonts w:ascii="Arial" w:hAnsi="Arial" w:cs="Arial"/>
          <w:b/>
        </w:rPr>
        <w:t xml:space="preserve">   </w:t>
      </w:r>
      <w:r w:rsidR="0004627E" w:rsidRPr="00DB06A9">
        <w:rPr>
          <w:rFonts w:ascii="Arial" w:hAnsi="Arial" w:cs="Arial"/>
          <w:b/>
        </w:rPr>
        <w:t xml:space="preserve">  </w:t>
      </w:r>
      <w:r w:rsidR="00B26DC0" w:rsidRPr="00DB06A9">
        <w:rPr>
          <w:rFonts w:ascii="Arial" w:hAnsi="Arial" w:cs="Arial"/>
        </w:rPr>
        <w:t>8527661759</w:t>
      </w:r>
      <w:r w:rsidRPr="00DB06A9">
        <w:rPr>
          <w:rFonts w:ascii="Arial" w:hAnsi="Arial" w:cs="Arial"/>
        </w:rPr>
        <w:t xml:space="preserve">                                             </w:t>
      </w:r>
    </w:p>
    <w:p w14:paraId="4D8BA29B" w14:textId="77777777" w:rsidR="005330DD" w:rsidRPr="00DB06A9" w:rsidRDefault="005330DD" w:rsidP="0004627E">
      <w:pPr>
        <w:tabs>
          <w:tab w:val="left" w:pos="2250"/>
          <w:tab w:val="left" w:pos="2430"/>
          <w:tab w:val="left" w:pos="414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 xml:space="preserve">Mail id: </w:t>
      </w:r>
      <w:r w:rsidR="007A2674" w:rsidRPr="00DB06A9">
        <w:rPr>
          <w:rFonts w:ascii="Arial" w:hAnsi="Arial" w:cs="Arial"/>
          <w:b/>
        </w:rPr>
        <w:t xml:space="preserve">       </w:t>
      </w:r>
      <w:r w:rsidR="00A31D36" w:rsidRPr="00DB06A9">
        <w:rPr>
          <w:rFonts w:ascii="Arial" w:hAnsi="Arial" w:cs="Arial"/>
          <w:b/>
        </w:rPr>
        <w:t xml:space="preserve">          </w:t>
      </w:r>
      <w:r w:rsidR="00AF551B" w:rsidRPr="00DB06A9">
        <w:rPr>
          <w:rFonts w:ascii="Arial" w:hAnsi="Arial" w:cs="Arial"/>
          <w:b/>
        </w:rPr>
        <w:t xml:space="preserve"> </w:t>
      </w:r>
      <w:r w:rsidR="0004627E" w:rsidRPr="00DB06A9">
        <w:rPr>
          <w:rFonts w:ascii="Arial" w:hAnsi="Arial" w:cs="Arial"/>
          <w:b/>
        </w:rPr>
        <w:t xml:space="preserve">       </w:t>
      </w:r>
      <w:hyperlink r:id="rId7" w:history="1">
        <w:r w:rsidRPr="00DB06A9">
          <w:rPr>
            <w:rStyle w:val="Hyperlink"/>
            <w:rFonts w:ascii="Arial" w:hAnsi="Arial" w:cs="Arial"/>
            <w:color w:val="auto"/>
          </w:rPr>
          <w:t>ankita.amit2306@gmail.com</w:t>
        </w:r>
      </w:hyperlink>
      <w:r w:rsidR="00B96593" w:rsidRPr="00DB06A9">
        <w:rPr>
          <w:rFonts w:ascii="Arial" w:hAnsi="Arial" w:cs="Arial"/>
        </w:rPr>
        <w:t xml:space="preserve"> </w:t>
      </w:r>
    </w:p>
    <w:p w14:paraId="00EA0501" w14:textId="77777777" w:rsidR="005330DD" w:rsidRPr="00DB06A9" w:rsidRDefault="005330DD" w:rsidP="0004627E">
      <w:pPr>
        <w:tabs>
          <w:tab w:val="left" w:pos="2520"/>
          <w:tab w:val="left" w:pos="414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Nationality:</w:t>
      </w:r>
      <w:r w:rsidR="00AD6156" w:rsidRPr="00DB06A9">
        <w:rPr>
          <w:rFonts w:ascii="Arial" w:hAnsi="Arial" w:cs="Arial"/>
        </w:rPr>
        <w:t xml:space="preserve">    </w:t>
      </w:r>
      <w:r w:rsidR="007A2674" w:rsidRPr="00DB06A9">
        <w:rPr>
          <w:rFonts w:ascii="Arial" w:hAnsi="Arial" w:cs="Arial"/>
        </w:rPr>
        <w:t xml:space="preserve">  </w:t>
      </w:r>
      <w:r w:rsidR="00A31D36" w:rsidRPr="00DB06A9">
        <w:rPr>
          <w:rFonts w:ascii="Arial" w:hAnsi="Arial" w:cs="Arial"/>
        </w:rPr>
        <w:t xml:space="preserve">   </w:t>
      </w:r>
      <w:r w:rsidR="007A2674" w:rsidRPr="00DB06A9">
        <w:rPr>
          <w:rFonts w:ascii="Arial" w:hAnsi="Arial" w:cs="Arial"/>
        </w:rPr>
        <w:t xml:space="preserve">  </w:t>
      </w:r>
      <w:r w:rsidR="00A31D36" w:rsidRPr="00DB06A9">
        <w:rPr>
          <w:rFonts w:ascii="Arial" w:hAnsi="Arial" w:cs="Arial"/>
        </w:rPr>
        <w:t xml:space="preserve"> </w:t>
      </w:r>
      <w:r w:rsidR="007A2674" w:rsidRPr="00DB06A9">
        <w:rPr>
          <w:rFonts w:ascii="Arial" w:hAnsi="Arial" w:cs="Arial"/>
        </w:rPr>
        <w:t xml:space="preserve">  </w:t>
      </w:r>
      <w:r w:rsidR="0004627E" w:rsidRPr="00DB06A9">
        <w:rPr>
          <w:rFonts w:ascii="Arial" w:hAnsi="Arial" w:cs="Arial"/>
        </w:rPr>
        <w:t xml:space="preserve">     </w:t>
      </w:r>
      <w:r w:rsidRPr="00DB06A9">
        <w:rPr>
          <w:rFonts w:ascii="Arial" w:hAnsi="Arial" w:cs="Arial"/>
        </w:rPr>
        <w:t>Indian</w:t>
      </w:r>
    </w:p>
    <w:p w14:paraId="2CCEB209" w14:textId="77777777" w:rsidR="005330DD" w:rsidRPr="00DB06A9" w:rsidRDefault="00142281" w:rsidP="0004627E">
      <w:pPr>
        <w:tabs>
          <w:tab w:val="left" w:pos="2250"/>
          <w:tab w:val="left" w:pos="2520"/>
          <w:tab w:val="left" w:pos="414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Marital</w:t>
      </w:r>
      <w:r w:rsidR="005330DD" w:rsidRPr="00DB06A9">
        <w:rPr>
          <w:rFonts w:ascii="Arial" w:hAnsi="Arial" w:cs="Arial"/>
          <w:b/>
        </w:rPr>
        <w:t xml:space="preserve"> Status:</w:t>
      </w:r>
      <w:r w:rsidR="007A2674" w:rsidRPr="00DB06A9">
        <w:rPr>
          <w:rFonts w:ascii="Arial" w:hAnsi="Arial" w:cs="Arial"/>
        </w:rPr>
        <w:t xml:space="preserve">    </w:t>
      </w:r>
      <w:r w:rsidR="00A31D36" w:rsidRPr="00DB06A9">
        <w:rPr>
          <w:rFonts w:ascii="Arial" w:hAnsi="Arial" w:cs="Arial"/>
        </w:rPr>
        <w:t xml:space="preserve"> </w:t>
      </w:r>
      <w:r w:rsidR="007A2674" w:rsidRPr="00DB06A9">
        <w:rPr>
          <w:rFonts w:ascii="Arial" w:hAnsi="Arial" w:cs="Arial"/>
        </w:rPr>
        <w:t xml:space="preserve">   </w:t>
      </w:r>
      <w:r w:rsidR="0004627E" w:rsidRPr="00DB06A9">
        <w:rPr>
          <w:rFonts w:ascii="Arial" w:hAnsi="Arial" w:cs="Arial"/>
        </w:rPr>
        <w:t xml:space="preserve">    </w:t>
      </w:r>
      <w:r w:rsidR="007A2674" w:rsidRPr="00DB06A9">
        <w:rPr>
          <w:rFonts w:ascii="Arial" w:hAnsi="Arial" w:cs="Arial"/>
        </w:rPr>
        <w:t xml:space="preserve"> </w:t>
      </w:r>
      <w:r w:rsidR="0004627E" w:rsidRPr="00DB06A9">
        <w:rPr>
          <w:rFonts w:ascii="Arial" w:hAnsi="Arial" w:cs="Arial"/>
        </w:rPr>
        <w:t xml:space="preserve"> </w:t>
      </w:r>
      <w:r w:rsidR="005330DD" w:rsidRPr="00DB06A9">
        <w:rPr>
          <w:rFonts w:ascii="Arial" w:hAnsi="Arial" w:cs="Arial"/>
        </w:rPr>
        <w:t>Single</w:t>
      </w:r>
    </w:p>
    <w:p w14:paraId="1090BF5E" w14:textId="77777777" w:rsidR="005330DD" w:rsidRPr="00DB06A9" w:rsidRDefault="005330DD" w:rsidP="00142281">
      <w:pPr>
        <w:tabs>
          <w:tab w:val="left" w:pos="2250"/>
          <w:tab w:val="left" w:pos="4140"/>
        </w:tabs>
        <w:spacing w:line="360" w:lineRule="auto"/>
        <w:jc w:val="both"/>
        <w:rPr>
          <w:rFonts w:ascii="Arial" w:hAnsi="Arial" w:cs="Arial"/>
        </w:rPr>
      </w:pPr>
      <w:r w:rsidRPr="00DB06A9">
        <w:rPr>
          <w:rFonts w:ascii="Arial" w:hAnsi="Arial" w:cs="Arial"/>
          <w:b/>
        </w:rPr>
        <w:t>Languages:</w:t>
      </w:r>
      <w:r w:rsidR="00AD6156" w:rsidRPr="00DB06A9">
        <w:rPr>
          <w:rFonts w:ascii="Arial" w:hAnsi="Arial" w:cs="Arial"/>
        </w:rPr>
        <w:t xml:space="preserve">     </w:t>
      </w:r>
      <w:r w:rsidR="00F96F9C" w:rsidRPr="00DB06A9">
        <w:rPr>
          <w:rFonts w:ascii="Arial" w:hAnsi="Arial" w:cs="Arial"/>
        </w:rPr>
        <w:t xml:space="preserve">     </w:t>
      </w:r>
      <w:r w:rsidR="007A2674" w:rsidRPr="00DB06A9">
        <w:rPr>
          <w:rFonts w:ascii="Arial" w:hAnsi="Arial" w:cs="Arial"/>
        </w:rPr>
        <w:t xml:space="preserve">  </w:t>
      </w:r>
      <w:r w:rsidR="00A31D36" w:rsidRPr="00DB06A9">
        <w:rPr>
          <w:rFonts w:ascii="Arial" w:hAnsi="Arial" w:cs="Arial"/>
        </w:rPr>
        <w:t xml:space="preserve"> </w:t>
      </w:r>
      <w:r w:rsidR="0004627E" w:rsidRPr="00DB06A9">
        <w:rPr>
          <w:rFonts w:ascii="Arial" w:hAnsi="Arial" w:cs="Arial"/>
        </w:rPr>
        <w:t xml:space="preserve">     </w:t>
      </w:r>
      <w:r w:rsidRPr="00DB06A9">
        <w:rPr>
          <w:rFonts w:ascii="Arial" w:hAnsi="Arial" w:cs="Arial"/>
        </w:rPr>
        <w:t>English &amp; Hindi</w:t>
      </w:r>
    </w:p>
    <w:p w14:paraId="65B38ADD" w14:textId="585B8936" w:rsidR="002E3F17" w:rsidRPr="00DB06A9" w:rsidRDefault="00442198" w:rsidP="00142281">
      <w:pPr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      </w:t>
      </w:r>
      <w:r w:rsidR="002C2D74" w:rsidRPr="00DB06A9">
        <w:rPr>
          <w:rFonts w:ascii="Arial" w:hAnsi="Arial" w:cs="Arial"/>
        </w:rPr>
        <w:t xml:space="preserve">                                                                  </w:t>
      </w:r>
    </w:p>
    <w:p w14:paraId="33E3303B" w14:textId="77777777" w:rsidR="002E3F17" w:rsidRPr="00DB06A9" w:rsidRDefault="002E3F17" w:rsidP="00142281">
      <w:pPr>
        <w:jc w:val="both"/>
        <w:rPr>
          <w:rFonts w:ascii="Arial" w:hAnsi="Arial" w:cs="Arial"/>
        </w:rPr>
      </w:pPr>
    </w:p>
    <w:p w14:paraId="2DBE0926" w14:textId="77777777" w:rsidR="00442198" w:rsidRPr="00F93D7B" w:rsidRDefault="00301315" w:rsidP="00142281">
      <w:pPr>
        <w:jc w:val="both"/>
        <w:rPr>
          <w:rFonts w:ascii="Arial" w:hAnsi="Arial" w:cs="Arial"/>
        </w:rPr>
      </w:pPr>
      <w:r w:rsidRPr="00DB06A9">
        <w:rPr>
          <w:rFonts w:ascii="Arial" w:hAnsi="Arial" w:cs="Arial"/>
        </w:rPr>
        <w:t xml:space="preserve">                                                                                 </w:t>
      </w:r>
      <w:r w:rsidR="002C2D74" w:rsidRPr="00DB06A9">
        <w:rPr>
          <w:rFonts w:ascii="Arial" w:hAnsi="Arial" w:cs="Arial"/>
        </w:rPr>
        <w:t xml:space="preserve"> </w:t>
      </w:r>
      <w:r w:rsidR="00442198" w:rsidRPr="00DB06A9">
        <w:rPr>
          <w:rFonts w:ascii="Arial" w:hAnsi="Arial" w:cs="Arial"/>
        </w:rPr>
        <w:t>(ANKITA NIGAM)</w:t>
      </w:r>
    </w:p>
    <w:sectPr w:rsidR="00442198" w:rsidRPr="00F93D7B" w:rsidSect="00581897">
      <w:pgSz w:w="12240" w:h="15840"/>
      <w:pgMar w:top="680" w:right="1361" w:bottom="680" w:left="136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D15A82" w14:textId="77777777" w:rsidR="00D12B3B" w:rsidRDefault="00D12B3B" w:rsidP="007D1FB3">
      <w:r>
        <w:separator/>
      </w:r>
    </w:p>
  </w:endnote>
  <w:endnote w:type="continuationSeparator" w:id="0">
    <w:p w14:paraId="73300C05" w14:textId="77777777" w:rsidR="00D12B3B" w:rsidRDefault="00D12B3B" w:rsidP="007D1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6BAE02" w14:textId="77777777" w:rsidR="00D12B3B" w:rsidRDefault="00D12B3B" w:rsidP="007D1FB3">
      <w:r>
        <w:separator/>
      </w:r>
    </w:p>
  </w:footnote>
  <w:footnote w:type="continuationSeparator" w:id="0">
    <w:p w14:paraId="133BC79C" w14:textId="77777777" w:rsidR="00D12B3B" w:rsidRDefault="00D12B3B" w:rsidP="007D1F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7E5352"/>
    <w:multiLevelType w:val="hybridMultilevel"/>
    <w:tmpl w:val="5E0C65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F606E"/>
    <w:multiLevelType w:val="hybridMultilevel"/>
    <w:tmpl w:val="32DA652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2B4B45"/>
    <w:multiLevelType w:val="hybridMultilevel"/>
    <w:tmpl w:val="D58C08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00A88"/>
    <w:multiLevelType w:val="hybridMultilevel"/>
    <w:tmpl w:val="B59489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701C38"/>
    <w:multiLevelType w:val="hybridMultilevel"/>
    <w:tmpl w:val="86B2DC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EE54FAA"/>
    <w:multiLevelType w:val="hybridMultilevel"/>
    <w:tmpl w:val="E7EC0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5120F3"/>
    <w:multiLevelType w:val="hybridMultilevel"/>
    <w:tmpl w:val="EBC8FF86"/>
    <w:lvl w:ilvl="0" w:tplc="604A8A7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D9176E"/>
    <w:multiLevelType w:val="hybridMultilevel"/>
    <w:tmpl w:val="3D26512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5F28E3"/>
    <w:multiLevelType w:val="hybridMultilevel"/>
    <w:tmpl w:val="85884394"/>
    <w:lvl w:ilvl="0" w:tplc="0409000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60" w:hanging="360"/>
      </w:pPr>
      <w:rPr>
        <w:rFonts w:ascii="Wingdings" w:hAnsi="Wingdings" w:hint="default"/>
      </w:rPr>
    </w:lvl>
  </w:abstractNum>
  <w:abstractNum w:abstractNumId="9" w15:restartNumberingAfterBreak="0">
    <w:nsid w:val="4AD34762"/>
    <w:multiLevelType w:val="hybridMultilevel"/>
    <w:tmpl w:val="974839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E7174D"/>
    <w:multiLevelType w:val="hybridMultilevel"/>
    <w:tmpl w:val="481CEA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5D140F6A"/>
    <w:multiLevelType w:val="hybridMultilevel"/>
    <w:tmpl w:val="F42E2B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2E5F02"/>
    <w:multiLevelType w:val="hybridMultilevel"/>
    <w:tmpl w:val="1248C938"/>
    <w:lvl w:ilvl="0" w:tplc="04090001">
      <w:start w:val="1"/>
      <w:numFmt w:val="bullet"/>
      <w:lvlText w:val=""/>
      <w:lvlJc w:val="left"/>
      <w:pPr>
        <w:ind w:left="2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0" w:hanging="360"/>
      </w:pPr>
      <w:rPr>
        <w:rFonts w:ascii="Wingdings" w:hAnsi="Wingdings" w:hint="default"/>
      </w:rPr>
    </w:lvl>
  </w:abstractNum>
  <w:abstractNum w:abstractNumId="13" w15:restartNumberingAfterBreak="0">
    <w:nsid w:val="638A7598"/>
    <w:multiLevelType w:val="hybridMultilevel"/>
    <w:tmpl w:val="3260F5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A614F6"/>
    <w:multiLevelType w:val="hybridMultilevel"/>
    <w:tmpl w:val="94F88FA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76F433CA"/>
    <w:multiLevelType w:val="hybridMultilevel"/>
    <w:tmpl w:val="0060BB54"/>
    <w:lvl w:ilvl="0" w:tplc="04090001">
      <w:start w:val="1"/>
      <w:numFmt w:val="bullet"/>
      <w:lvlText w:val=""/>
      <w:lvlJc w:val="left"/>
      <w:pPr>
        <w:ind w:left="11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2" w:hanging="360"/>
      </w:pPr>
      <w:rPr>
        <w:rFonts w:ascii="Wingdings" w:hAnsi="Wingdings" w:hint="default"/>
      </w:rPr>
    </w:lvl>
  </w:abstractNum>
  <w:abstractNum w:abstractNumId="16" w15:restartNumberingAfterBreak="0">
    <w:nsid w:val="7FC3419A"/>
    <w:multiLevelType w:val="hybridMultilevel"/>
    <w:tmpl w:val="4CEEB2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CB5581"/>
    <w:multiLevelType w:val="hybridMultilevel"/>
    <w:tmpl w:val="0E80B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2"/>
  </w:num>
  <w:num w:numId="4">
    <w:abstractNumId w:val="9"/>
  </w:num>
  <w:num w:numId="5">
    <w:abstractNumId w:val="10"/>
  </w:num>
  <w:num w:numId="6">
    <w:abstractNumId w:val="3"/>
  </w:num>
  <w:num w:numId="7">
    <w:abstractNumId w:val="0"/>
  </w:num>
  <w:num w:numId="8">
    <w:abstractNumId w:val="13"/>
  </w:num>
  <w:num w:numId="9">
    <w:abstractNumId w:val="12"/>
  </w:num>
  <w:num w:numId="10">
    <w:abstractNumId w:val="8"/>
  </w:num>
  <w:num w:numId="11">
    <w:abstractNumId w:val="17"/>
  </w:num>
  <w:num w:numId="12">
    <w:abstractNumId w:val="6"/>
  </w:num>
  <w:num w:numId="13">
    <w:abstractNumId w:val="5"/>
  </w:num>
  <w:num w:numId="14">
    <w:abstractNumId w:val="4"/>
  </w:num>
  <w:num w:numId="15">
    <w:abstractNumId w:val="15"/>
  </w:num>
  <w:num w:numId="16">
    <w:abstractNumId w:val="7"/>
  </w:num>
  <w:num w:numId="17">
    <w:abstractNumId w:val="1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TYxMTc0MjM3NDNQ0lEKTi0uzszPAymwqAUAMSv+7ywAAAA="/>
  </w:docVars>
  <w:rsids>
    <w:rsidRoot w:val="0075514D"/>
    <w:rsid w:val="000225FF"/>
    <w:rsid w:val="00036A21"/>
    <w:rsid w:val="00037C31"/>
    <w:rsid w:val="0004627E"/>
    <w:rsid w:val="00061D2A"/>
    <w:rsid w:val="00066B72"/>
    <w:rsid w:val="0006775F"/>
    <w:rsid w:val="000769A5"/>
    <w:rsid w:val="000C3922"/>
    <w:rsid w:val="000D1296"/>
    <w:rsid w:val="000D3C65"/>
    <w:rsid w:val="000D3EA6"/>
    <w:rsid w:val="000E0687"/>
    <w:rsid w:val="000E445F"/>
    <w:rsid w:val="000F5784"/>
    <w:rsid w:val="000F6C2D"/>
    <w:rsid w:val="0013078B"/>
    <w:rsid w:val="00135D41"/>
    <w:rsid w:val="00140C3D"/>
    <w:rsid w:val="00142281"/>
    <w:rsid w:val="00170559"/>
    <w:rsid w:val="00170588"/>
    <w:rsid w:val="001864DF"/>
    <w:rsid w:val="0019539C"/>
    <w:rsid w:val="001A2009"/>
    <w:rsid w:val="001B45AB"/>
    <w:rsid w:val="001C4568"/>
    <w:rsid w:val="001C4D3E"/>
    <w:rsid w:val="001D2ED1"/>
    <w:rsid w:val="001E4413"/>
    <w:rsid w:val="001F0406"/>
    <w:rsid w:val="001F13FF"/>
    <w:rsid w:val="00202EFD"/>
    <w:rsid w:val="00205CFE"/>
    <w:rsid w:val="00217BA3"/>
    <w:rsid w:val="00225A72"/>
    <w:rsid w:val="0024373B"/>
    <w:rsid w:val="002642DF"/>
    <w:rsid w:val="00264925"/>
    <w:rsid w:val="002A4C00"/>
    <w:rsid w:val="002B3155"/>
    <w:rsid w:val="002B4270"/>
    <w:rsid w:val="002C2D74"/>
    <w:rsid w:val="002D10D0"/>
    <w:rsid w:val="002D44F7"/>
    <w:rsid w:val="002D68B1"/>
    <w:rsid w:val="002E2365"/>
    <w:rsid w:val="002E2F30"/>
    <w:rsid w:val="002E3F17"/>
    <w:rsid w:val="002E4F34"/>
    <w:rsid w:val="002E7084"/>
    <w:rsid w:val="00301315"/>
    <w:rsid w:val="00305C62"/>
    <w:rsid w:val="00316D96"/>
    <w:rsid w:val="003270A4"/>
    <w:rsid w:val="00327481"/>
    <w:rsid w:val="003302FD"/>
    <w:rsid w:val="00333F35"/>
    <w:rsid w:val="003347E9"/>
    <w:rsid w:val="003365E1"/>
    <w:rsid w:val="00341222"/>
    <w:rsid w:val="00357DE5"/>
    <w:rsid w:val="0036026B"/>
    <w:rsid w:val="00361A81"/>
    <w:rsid w:val="00366D47"/>
    <w:rsid w:val="00370010"/>
    <w:rsid w:val="003778C3"/>
    <w:rsid w:val="0038232D"/>
    <w:rsid w:val="003826E2"/>
    <w:rsid w:val="00383E54"/>
    <w:rsid w:val="003971AA"/>
    <w:rsid w:val="003A3530"/>
    <w:rsid w:val="003A5242"/>
    <w:rsid w:val="003C6333"/>
    <w:rsid w:val="003D0D86"/>
    <w:rsid w:val="003D66B5"/>
    <w:rsid w:val="0041088A"/>
    <w:rsid w:val="00416BAF"/>
    <w:rsid w:val="0042334E"/>
    <w:rsid w:val="004325CD"/>
    <w:rsid w:val="004374AD"/>
    <w:rsid w:val="00442198"/>
    <w:rsid w:val="00451551"/>
    <w:rsid w:val="00463800"/>
    <w:rsid w:val="00473546"/>
    <w:rsid w:val="00491996"/>
    <w:rsid w:val="004A7069"/>
    <w:rsid w:val="004B1058"/>
    <w:rsid w:val="004D34F1"/>
    <w:rsid w:val="004D3C52"/>
    <w:rsid w:val="004D4763"/>
    <w:rsid w:val="005307BF"/>
    <w:rsid w:val="005330DD"/>
    <w:rsid w:val="00537633"/>
    <w:rsid w:val="00540D42"/>
    <w:rsid w:val="005411B6"/>
    <w:rsid w:val="005415AB"/>
    <w:rsid w:val="005419C5"/>
    <w:rsid w:val="00542CDF"/>
    <w:rsid w:val="00543AC4"/>
    <w:rsid w:val="005500FF"/>
    <w:rsid w:val="00561156"/>
    <w:rsid w:val="00581897"/>
    <w:rsid w:val="005A7060"/>
    <w:rsid w:val="005C262A"/>
    <w:rsid w:val="005C2B02"/>
    <w:rsid w:val="005D42E0"/>
    <w:rsid w:val="005D497A"/>
    <w:rsid w:val="005D6541"/>
    <w:rsid w:val="005F0EA4"/>
    <w:rsid w:val="005F4ECA"/>
    <w:rsid w:val="006021FF"/>
    <w:rsid w:val="00604A8D"/>
    <w:rsid w:val="00606ED5"/>
    <w:rsid w:val="00640AE4"/>
    <w:rsid w:val="0066264E"/>
    <w:rsid w:val="00676F58"/>
    <w:rsid w:val="006B4E66"/>
    <w:rsid w:val="006D4CAB"/>
    <w:rsid w:val="006E4442"/>
    <w:rsid w:val="006F28B5"/>
    <w:rsid w:val="00702F86"/>
    <w:rsid w:val="00713F95"/>
    <w:rsid w:val="00715ABA"/>
    <w:rsid w:val="0073502A"/>
    <w:rsid w:val="0075514D"/>
    <w:rsid w:val="00776ED3"/>
    <w:rsid w:val="007928C3"/>
    <w:rsid w:val="007969A0"/>
    <w:rsid w:val="007A0F1D"/>
    <w:rsid w:val="007A2674"/>
    <w:rsid w:val="007B007C"/>
    <w:rsid w:val="007B39C2"/>
    <w:rsid w:val="007B479F"/>
    <w:rsid w:val="007D1FB3"/>
    <w:rsid w:val="007F0D73"/>
    <w:rsid w:val="007F6611"/>
    <w:rsid w:val="008062B9"/>
    <w:rsid w:val="008065EE"/>
    <w:rsid w:val="0081703D"/>
    <w:rsid w:val="00825C71"/>
    <w:rsid w:val="00835A05"/>
    <w:rsid w:val="008430A3"/>
    <w:rsid w:val="00851572"/>
    <w:rsid w:val="00852441"/>
    <w:rsid w:val="008555AE"/>
    <w:rsid w:val="00860324"/>
    <w:rsid w:val="0086715A"/>
    <w:rsid w:val="008913D7"/>
    <w:rsid w:val="008A7ED1"/>
    <w:rsid w:val="008C6750"/>
    <w:rsid w:val="008D0A41"/>
    <w:rsid w:val="008F44FA"/>
    <w:rsid w:val="00910947"/>
    <w:rsid w:val="00922FFD"/>
    <w:rsid w:val="00924339"/>
    <w:rsid w:val="00951685"/>
    <w:rsid w:val="00970C77"/>
    <w:rsid w:val="00975D1D"/>
    <w:rsid w:val="00983A34"/>
    <w:rsid w:val="009914E4"/>
    <w:rsid w:val="009935DC"/>
    <w:rsid w:val="009A5E5D"/>
    <w:rsid w:val="009B5E6B"/>
    <w:rsid w:val="009C49D8"/>
    <w:rsid w:val="009D4CBF"/>
    <w:rsid w:val="009F7F0D"/>
    <w:rsid w:val="00A12577"/>
    <w:rsid w:val="00A31454"/>
    <w:rsid w:val="00A31D36"/>
    <w:rsid w:val="00A40BA1"/>
    <w:rsid w:val="00A46970"/>
    <w:rsid w:val="00A63010"/>
    <w:rsid w:val="00A669CE"/>
    <w:rsid w:val="00A753E0"/>
    <w:rsid w:val="00A75430"/>
    <w:rsid w:val="00A764D1"/>
    <w:rsid w:val="00AB0C40"/>
    <w:rsid w:val="00AD6156"/>
    <w:rsid w:val="00AE472B"/>
    <w:rsid w:val="00AF551B"/>
    <w:rsid w:val="00AF7000"/>
    <w:rsid w:val="00B146E9"/>
    <w:rsid w:val="00B17C38"/>
    <w:rsid w:val="00B26DC0"/>
    <w:rsid w:val="00B3508A"/>
    <w:rsid w:val="00B362BB"/>
    <w:rsid w:val="00B769A1"/>
    <w:rsid w:val="00B840AA"/>
    <w:rsid w:val="00B8545D"/>
    <w:rsid w:val="00B96593"/>
    <w:rsid w:val="00BA03B0"/>
    <w:rsid w:val="00BB442C"/>
    <w:rsid w:val="00BD7D00"/>
    <w:rsid w:val="00BF29FE"/>
    <w:rsid w:val="00C012AB"/>
    <w:rsid w:val="00C06F04"/>
    <w:rsid w:val="00C16640"/>
    <w:rsid w:val="00C20320"/>
    <w:rsid w:val="00C21EB2"/>
    <w:rsid w:val="00C24AFD"/>
    <w:rsid w:val="00C2761B"/>
    <w:rsid w:val="00C4618E"/>
    <w:rsid w:val="00CA0BC6"/>
    <w:rsid w:val="00CA2184"/>
    <w:rsid w:val="00CA64B6"/>
    <w:rsid w:val="00CC263F"/>
    <w:rsid w:val="00D01EFD"/>
    <w:rsid w:val="00D033BA"/>
    <w:rsid w:val="00D11A67"/>
    <w:rsid w:val="00D12B3B"/>
    <w:rsid w:val="00D47FC2"/>
    <w:rsid w:val="00D55D68"/>
    <w:rsid w:val="00D655B4"/>
    <w:rsid w:val="00D76D7F"/>
    <w:rsid w:val="00DB06A9"/>
    <w:rsid w:val="00DD10AC"/>
    <w:rsid w:val="00DD1C6E"/>
    <w:rsid w:val="00DD599B"/>
    <w:rsid w:val="00DF40F5"/>
    <w:rsid w:val="00E42956"/>
    <w:rsid w:val="00E476C7"/>
    <w:rsid w:val="00E507A1"/>
    <w:rsid w:val="00E53929"/>
    <w:rsid w:val="00E65C61"/>
    <w:rsid w:val="00E837C5"/>
    <w:rsid w:val="00E9655E"/>
    <w:rsid w:val="00EA5B9A"/>
    <w:rsid w:val="00EC2EDE"/>
    <w:rsid w:val="00EC6B6F"/>
    <w:rsid w:val="00EC77E2"/>
    <w:rsid w:val="00ED16BA"/>
    <w:rsid w:val="00EE077F"/>
    <w:rsid w:val="00EE2333"/>
    <w:rsid w:val="00EF4EFA"/>
    <w:rsid w:val="00F04769"/>
    <w:rsid w:val="00F05DAC"/>
    <w:rsid w:val="00F26372"/>
    <w:rsid w:val="00F35EC3"/>
    <w:rsid w:val="00F410CE"/>
    <w:rsid w:val="00F412CE"/>
    <w:rsid w:val="00F42A13"/>
    <w:rsid w:val="00F4399A"/>
    <w:rsid w:val="00F872AB"/>
    <w:rsid w:val="00F93D7B"/>
    <w:rsid w:val="00F96F9C"/>
    <w:rsid w:val="00FA3F34"/>
    <w:rsid w:val="00FA77E5"/>
    <w:rsid w:val="00FC56EE"/>
    <w:rsid w:val="00FC7A05"/>
    <w:rsid w:val="00FD1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17D502"/>
  <w15:chartTrackingRefBased/>
  <w15:docId w15:val="{4DD6CBC1-E388-4BF9-9EA5-7712FD7EF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7C31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D3EA6"/>
    <w:rPr>
      <w:color w:val="0000FF"/>
      <w:u w:val="single"/>
    </w:rPr>
  </w:style>
  <w:style w:type="table" w:styleId="TableGrid">
    <w:name w:val="Table Grid"/>
    <w:basedOn w:val="TableNormal"/>
    <w:rsid w:val="000D3E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D1FB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7D1FB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7D1FB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7D1FB3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928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nkita.amit230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6</Pages>
  <Words>1208</Words>
  <Characters>689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8082</CharactersWithSpaces>
  <SharedDoc>false</SharedDoc>
  <HLinks>
    <vt:vector size="6" baseType="variant">
      <vt:variant>
        <vt:i4>4849699</vt:i4>
      </vt:variant>
      <vt:variant>
        <vt:i4>0</vt:i4>
      </vt:variant>
      <vt:variant>
        <vt:i4>0</vt:i4>
      </vt:variant>
      <vt:variant>
        <vt:i4>5</vt:i4>
      </vt:variant>
      <vt:variant>
        <vt:lpwstr>mailto:ankita.amit2306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apoorv</dc:creator>
  <cp:keywords/>
  <cp:lastModifiedBy>Microsoft account</cp:lastModifiedBy>
  <cp:revision>14</cp:revision>
  <cp:lastPrinted>2012-10-12T15:18:00Z</cp:lastPrinted>
  <dcterms:created xsi:type="dcterms:W3CDTF">2019-08-24T14:41:00Z</dcterms:created>
  <dcterms:modified xsi:type="dcterms:W3CDTF">2024-10-20T08:47:00Z</dcterms:modified>
</cp:coreProperties>
</file>